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77B" w:rsidRDefault="00B1677B" w:rsidP="00246527">
      <w:pPr>
        <w:jc w:val="center"/>
        <w:rPr>
          <w:sz w:val="36"/>
          <w:szCs w:val="36"/>
          <w:u w:val="single"/>
        </w:rPr>
      </w:pPr>
      <w:bookmarkStart w:id="0" w:name="_GoBack"/>
      <w:bookmarkEnd w:id="0"/>
    </w:p>
    <w:p w:rsidR="00B1677B" w:rsidRDefault="00B1677B" w:rsidP="00246527">
      <w:pPr>
        <w:jc w:val="center"/>
        <w:rPr>
          <w:sz w:val="36"/>
          <w:szCs w:val="36"/>
          <w:u w:val="single"/>
        </w:rPr>
      </w:pPr>
    </w:p>
    <w:p w:rsidR="00B1677B" w:rsidRDefault="00B1677B" w:rsidP="00246527">
      <w:pPr>
        <w:jc w:val="center"/>
        <w:rPr>
          <w:sz w:val="36"/>
          <w:szCs w:val="36"/>
          <w:u w:val="single"/>
        </w:rPr>
      </w:pPr>
    </w:p>
    <w:p w:rsidR="00A63F9B" w:rsidRDefault="00A63F9B" w:rsidP="00246527">
      <w:pPr>
        <w:jc w:val="center"/>
        <w:rPr>
          <w:sz w:val="36"/>
          <w:szCs w:val="36"/>
          <w:u w:val="single"/>
        </w:rPr>
      </w:pPr>
    </w:p>
    <w:p w:rsidR="00246527" w:rsidRPr="003E269A" w:rsidRDefault="00246527" w:rsidP="00246527">
      <w:pPr>
        <w:jc w:val="center"/>
        <w:rPr>
          <w:sz w:val="36"/>
          <w:szCs w:val="36"/>
          <w:u w:val="single"/>
        </w:rPr>
      </w:pPr>
      <w:r w:rsidRPr="003E269A">
        <w:rPr>
          <w:sz w:val="36"/>
          <w:szCs w:val="36"/>
          <w:u w:val="single"/>
        </w:rPr>
        <w:t xml:space="preserve">PRESS RELEASE </w:t>
      </w:r>
    </w:p>
    <w:p w:rsidR="00246527" w:rsidRDefault="00246527" w:rsidP="00246527">
      <w:pPr>
        <w:jc w:val="center"/>
      </w:pPr>
    </w:p>
    <w:p w:rsidR="0078232E" w:rsidRDefault="004C5BEB" w:rsidP="00246527">
      <w:pPr>
        <w:jc w:val="center"/>
      </w:pPr>
      <w:r>
        <w:t>Traffic Safety Checkpoints</w:t>
      </w:r>
    </w:p>
    <w:p w:rsidR="004C5BEB" w:rsidRDefault="004C5BEB" w:rsidP="00246527">
      <w:pPr>
        <w:jc w:val="center"/>
      </w:pPr>
    </w:p>
    <w:p w:rsidR="006C2AD8" w:rsidRDefault="006C2AD8" w:rsidP="00246527">
      <w:pPr>
        <w:jc w:val="both"/>
      </w:pPr>
    </w:p>
    <w:p w:rsidR="00A63F9B" w:rsidRDefault="00A63F9B" w:rsidP="00486DB0"/>
    <w:p w:rsidR="004C5BEB" w:rsidRPr="0040772E" w:rsidRDefault="004C5BEB" w:rsidP="004C5BEB">
      <w:pPr>
        <w:rPr>
          <w:rFonts w:ascii="Cambria" w:hAnsi="Cambria"/>
          <w:color w:val="000000"/>
          <w:kern w:val="28"/>
        </w:rPr>
      </w:pPr>
      <w:r w:rsidRPr="0040772E">
        <w:rPr>
          <w:rFonts w:ascii="Cambria" w:hAnsi="Cambria"/>
          <w:color w:val="000000"/>
          <w:kern w:val="28"/>
        </w:rPr>
        <w:t xml:space="preserve">The Oldham County Police will be conducting traffic safety checkpoints throughout the </w:t>
      </w:r>
      <w:r w:rsidR="00C96731">
        <w:rPr>
          <w:rFonts w:ascii="Cambria" w:hAnsi="Cambria"/>
          <w:color w:val="000000"/>
          <w:kern w:val="28"/>
        </w:rPr>
        <w:t>c</w:t>
      </w:r>
      <w:r w:rsidRPr="0040772E">
        <w:rPr>
          <w:rFonts w:ascii="Cambria" w:hAnsi="Cambria"/>
          <w:color w:val="000000"/>
          <w:kern w:val="28"/>
        </w:rPr>
        <w:t>ounty</w:t>
      </w:r>
      <w:r w:rsidR="005E2266">
        <w:rPr>
          <w:rFonts w:ascii="Cambria" w:hAnsi="Cambria"/>
          <w:color w:val="000000"/>
          <w:kern w:val="28"/>
        </w:rPr>
        <w:t xml:space="preserve"> during</w:t>
      </w:r>
      <w:r w:rsidR="00640B77">
        <w:rPr>
          <w:rFonts w:ascii="Cambria" w:hAnsi="Cambria"/>
          <w:color w:val="000000"/>
          <w:kern w:val="28"/>
        </w:rPr>
        <w:t xml:space="preserve"> </w:t>
      </w:r>
      <w:r w:rsidR="00AC79A9">
        <w:rPr>
          <w:rFonts w:ascii="Cambria" w:hAnsi="Cambria"/>
          <w:color w:val="000000"/>
          <w:kern w:val="28"/>
        </w:rPr>
        <w:t>May, June,</w:t>
      </w:r>
      <w:r w:rsidR="002702E5">
        <w:rPr>
          <w:rFonts w:ascii="Cambria" w:hAnsi="Cambria"/>
          <w:color w:val="000000"/>
          <w:kern w:val="28"/>
        </w:rPr>
        <w:t xml:space="preserve"> and </w:t>
      </w:r>
      <w:r w:rsidR="00AC79A9">
        <w:rPr>
          <w:rFonts w:ascii="Cambria" w:hAnsi="Cambria"/>
          <w:color w:val="000000"/>
          <w:kern w:val="28"/>
        </w:rPr>
        <w:t>July</w:t>
      </w:r>
      <w:r w:rsidRPr="0040772E">
        <w:rPr>
          <w:rFonts w:ascii="Cambria" w:hAnsi="Cambria"/>
          <w:color w:val="000000"/>
          <w:kern w:val="28"/>
        </w:rPr>
        <w:t xml:space="preserve">. During the checkpoints officers will be enforcing laws related to operating a motor vehicle while under the influence of drugs or alcohol, licensing of motor vehicles and operators, registration and insurance violations, seat belt and child restraint violations, and motor vehicle equipment violations.  </w:t>
      </w:r>
    </w:p>
    <w:p w:rsidR="004C5BEB" w:rsidRPr="0040772E" w:rsidRDefault="004C5BEB" w:rsidP="004C5BEB">
      <w:pPr>
        <w:rPr>
          <w:rFonts w:ascii="Cambria" w:hAnsi="Cambria"/>
          <w:color w:val="000000"/>
          <w:kern w:val="28"/>
        </w:rPr>
      </w:pPr>
    </w:p>
    <w:p w:rsidR="004C5BEB" w:rsidRPr="0040772E" w:rsidRDefault="004C5BEB" w:rsidP="004C5BEB">
      <w:pPr>
        <w:rPr>
          <w:rFonts w:ascii="Cambria" w:hAnsi="Cambria"/>
          <w:color w:val="000000"/>
          <w:kern w:val="28"/>
        </w:rPr>
      </w:pPr>
    </w:p>
    <w:p w:rsidR="004C5BEB" w:rsidRPr="0040772E" w:rsidRDefault="004C5BEB" w:rsidP="004C5BEB">
      <w:pPr>
        <w:rPr>
          <w:rFonts w:ascii="Cambria" w:hAnsi="Cambria"/>
          <w:color w:val="000000"/>
          <w:kern w:val="28"/>
        </w:rPr>
      </w:pPr>
      <w:r w:rsidRPr="0040772E">
        <w:rPr>
          <w:rFonts w:ascii="Cambria" w:hAnsi="Cambria"/>
          <w:color w:val="000000"/>
          <w:kern w:val="28"/>
        </w:rPr>
        <w:t>Traffic Safety Checkpoints are a valuable tool used to promote the safety and wellbeing of the public as well as providing police with visibility and interaction with the community.  Checkpoints are utilized throughout the Commonwealth to help promote highway safety.  These Checkpoints are performed in conjunction with The Kentucky Officer of Highway Safety initiatives.</w:t>
      </w:r>
    </w:p>
    <w:p w:rsidR="00626832" w:rsidRPr="00010EC0" w:rsidRDefault="00626832" w:rsidP="00626832">
      <w:pPr>
        <w:rPr>
          <w:b/>
        </w:rPr>
      </w:pPr>
    </w:p>
    <w:p w:rsidR="004C5BEB" w:rsidRDefault="004C5BEB" w:rsidP="004C5BEB">
      <w:pPr>
        <w:rPr>
          <w:rFonts w:ascii="Cambria" w:hAnsi="Cambria"/>
          <w:color w:val="000000"/>
          <w:kern w:val="28"/>
        </w:rPr>
      </w:pPr>
    </w:p>
    <w:p w:rsidR="004C5BEB" w:rsidRDefault="004C5BEB" w:rsidP="004C5BEB">
      <w:pPr>
        <w:rPr>
          <w:rFonts w:ascii="Cambria" w:hAnsi="Cambria"/>
          <w:color w:val="000000"/>
          <w:kern w:val="28"/>
        </w:rPr>
      </w:pPr>
    </w:p>
    <w:p w:rsidR="004C5BEB" w:rsidRDefault="004C5BEB" w:rsidP="004C5BEB">
      <w:pPr>
        <w:rPr>
          <w:rFonts w:ascii="Cambria" w:hAnsi="Cambria"/>
          <w:color w:val="000000"/>
          <w:kern w:val="28"/>
        </w:rPr>
      </w:pPr>
    </w:p>
    <w:p w:rsidR="004C5BEB" w:rsidRDefault="004C5BEB" w:rsidP="004C5BEB">
      <w:pPr>
        <w:rPr>
          <w:rFonts w:ascii="Cambria" w:hAnsi="Cambria"/>
          <w:color w:val="000000"/>
          <w:kern w:val="28"/>
        </w:rPr>
      </w:pPr>
    </w:p>
    <w:p w:rsidR="004C5BEB" w:rsidRPr="004C5BEB" w:rsidRDefault="004C5BEB" w:rsidP="004C5BEB">
      <w:pPr>
        <w:rPr>
          <w:rFonts w:ascii="Cambria" w:hAnsi="Cambria"/>
          <w:color w:val="000000"/>
          <w:kern w:val="28"/>
        </w:rPr>
      </w:pPr>
      <w:r w:rsidRPr="004C5BEB">
        <w:rPr>
          <w:rFonts w:ascii="Cambria" w:hAnsi="Cambria"/>
          <w:color w:val="000000"/>
          <w:kern w:val="28"/>
        </w:rPr>
        <w:t>Media Release for:</w:t>
      </w:r>
    </w:p>
    <w:p w:rsidR="004C5BEB" w:rsidRPr="004C5BEB" w:rsidRDefault="00AC79A9" w:rsidP="004C5BEB">
      <w:pPr>
        <w:rPr>
          <w:rFonts w:ascii="Cambria" w:hAnsi="Cambria"/>
          <w:color w:val="000000"/>
          <w:kern w:val="28"/>
        </w:rPr>
      </w:pPr>
      <w:r>
        <w:rPr>
          <w:rFonts w:ascii="Cambria" w:hAnsi="Cambria"/>
          <w:color w:val="000000"/>
          <w:kern w:val="28"/>
        </w:rPr>
        <w:t>May 22, 2019</w:t>
      </w:r>
    </w:p>
    <w:p w:rsidR="004C5BEB" w:rsidRPr="004C5BEB" w:rsidRDefault="004C5BEB" w:rsidP="004C5BEB">
      <w:pPr>
        <w:rPr>
          <w:rFonts w:ascii="Cambria" w:hAnsi="Cambria"/>
          <w:color w:val="000000"/>
          <w:kern w:val="28"/>
        </w:rPr>
      </w:pPr>
    </w:p>
    <w:p w:rsidR="004C5BEB" w:rsidRPr="004C5BEB" w:rsidRDefault="004C5BEB" w:rsidP="004C5BEB">
      <w:pPr>
        <w:rPr>
          <w:rFonts w:ascii="Cambria" w:hAnsi="Cambria"/>
          <w:color w:val="000000"/>
          <w:kern w:val="28"/>
        </w:rPr>
      </w:pPr>
      <w:r w:rsidRPr="004C5BEB">
        <w:rPr>
          <w:rFonts w:ascii="Cambria" w:hAnsi="Cambria"/>
          <w:color w:val="000000"/>
          <w:kern w:val="28"/>
        </w:rPr>
        <w:t>Contact: Sergeant James R Brown</w:t>
      </w:r>
    </w:p>
    <w:p w:rsidR="00352E33" w:rsidRDefault="004C5BEB" w:rsidP="004C5BEB">
      <w:r w:rsidRPr="004C5BEB">
        <w:rPr>
          <w:rFonts w:ascii="Cambria" w:hAnsi="Cambria"/>
          <w:color w:val="000000"/>
          <w:kern w:val="28"/>
        </w:rPr>
        <w:tab/>
        <w:t>Jbrown@oldhamcountyky.gov</w:t>
      </w:r>
    </w:p>
    <w:p w:rsidR="005C451A" w:rsidRDefault="005C451A" w:rsidP="008F61D9">
      <w:pPr>
        <w:jc w:val="center"/>
      </w:pPr>
    </w:p>
    <w:p w:rsidR="005C451A" w:rsidRDefault="005C451A" w:rsidP="005C451A"/>
    <w:p w:rsidR="008F61D9" w:rsidRDefault="008F61D9" w:rsidP="008F61D9">
      <w:pPr>
        <w:jc w:val="center"/>
      </w:pPr>
    </w:p>
    <w:sectPr w:rsidR="008F61D9" w:rsidSect="00B1677B">
      <w:headerReference w:type="default" r:id="rId8"/>
      <w:footerReference w:type="default" r:id="rId9"/>
      <w:pgSz w:w="12240" w:h="15840"/>
      <w:pgMar w:top="1440" w:right="1440" w:bottom="1440" w:left="1440" w:header="432"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5ABB" w:rsidRDefault="00855ABB" w:rsidP="00FE2BE3">
      <w:r>
        <w:separator/>
      </w:r>
    </w:p>
  </w:endnote>
  <w:endnote w:type="continuationSeparator" w:id="0">
    <w:p w:rsidR="00855ABB" w:rsidRDefault="00855ABB" w:rsidP="00FE2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pperplate Gothic Light">
    <w:panose1 w:val="020E0507020206020404"/>
    <w:charset w:val="00"/>
    <w:family w:val="swiss"/>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26E" w:rsidRDefault="00FE526E" w:rsidP="00FE2BE3">
    <w:pPr>
      <w:widowControl w:val="0"/>
      <w:jc w:val="center"/>
      <w:rPr>
        <w:rFonts w:ascii="Copperplate Gothic Light" w:hAnsi="Copperplate Gothic Light"/>
        <w:sz w:val="16"/>
        <w:szCs w:val="16"/>
      </w:rPr>
    </w:pPr>
  </w:p>
  <w:p w:rsidR="00FE526E" w:rsidRDefault="0012309A" w:rsidP="00FE2BE3">
    <w:pPr>
      <w:widowControl w:val="0"/>
      <w:jc w:val="center"/>
      <w:rPr>
        <w:rFonts w:ascii="Copperplate Gothic Light" w:hAnsi="Copperplate Gothic Light"/>
        <w:sz w:val="16"/>
        <w:szCs w:val="16"/>
      </w:rPr>
    </w:pPr>
    <w:r>
      <w:rPr>
        <w:rFonts w:asciiTheme="minorHAnsi" w:hAnsiTheme="minorHAnsi"/>
        <w:noProof/>
      </w:rPr>
      <mc:AlternateContent>
        <mc:Choice Requires="wpg">
          <w:drawing>
            <wp:anchor distT="0" distB="0" distL="114300" distR="114300" simplePos="0" relativeHeight="251691008" behindDoc="0" locked="0" layoutInCell="1" allowOverlap="1">
              <wp:simplePos x="0" y="0"/>
              <wp:positionH relativeFrom="column">
                <wp:posOffset>0</wp:posOffset>
              </wp:positionH>
              <wp:positionV relativeFrom="paragraph">
                <wp:posOffset>44450</wp:posOffset>
              </wp:positionV>
              <wp:extent cx="5943600" cy="28575"/>
              <wp:effectExtent l="9525" t="15875" r="9525" b="12700"/>
              <wp:wrapNone/>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8575"/>
                        <a:chOff x="1072134" y="1140142"/>
                        <a:chExt cx="59436" cy="285"/>
                      </a:xfrm>
                    </wpg:grpSpPr>
                    <wps:wsp>
                      <wps:cNvPr id="35" name="Line 35"/>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6" name="Line 36"/>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30D1647C" id="Group 34" o:spid="_x0000_s1026" style="position:absolute;margin-left:0;margin-top:3.5pt;width:468pt;height:2.25pt;z-index:251691008" coordorigin="10721,11401" coordsize="5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">
              <v:line id="Line 35" o:spid="_x0000_s1027"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qTscMAAADbAAAADwAAAGRycy9kb3ducmV2LnhtbESPQWvCQBSE7wX/w/KE3upGi9KkriKC&#10;oEIRo5QeX7PPJJp9G7JrjP++Kwg9DjPzDTOdd6YSLTWutKxgOIhAEGdWl5wrOB5Wbx8gnEfWWFkm&#10;BXdyMJ/1XqaYaHvjPbWpz0WAsEtQQeF9nUjpsoIMuoGtiYN3so1BH2STS93gLcBNJUdRNJEGSw4L&#10;Bda0LCi7pFejAFH+bjfn73Y5TuOvXfyjY2av1Gu/W3yC8NT5//CzvdYK3sfw+BJ+gJ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Tak7HDAAAA2wAAAA8AAAAAAAAAAAAA&#10;AAAAoQIAAGRycy9kb3ducmV2LnhtbFBLBQYAAAAABAAEAPkAAACRAwAAAAA=&#10;" strokecolor="#036" strokeweight="1pt">
                <v:shadow color="#ccc"/>
              </v:line>
              <v:line id="Line 36" o:spid="_x0000_s1028"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oNksUAAADbAAAADwAAAGRycy9kb3ducmV2LnhtbESP0WrCQBRE3wX/YbkFX6RutKAldRVR&#10;lD4UwdgPuGZvs2mzd0N2jdGv7wqCj8PMnGHmy85WoqXGl44VjEcJCOLc6ZILBd/H7es7CB+QNVaO&#10;ScGVPCwX/d4cU+0ufKA2C4WIEPYpKjAh1KmUPjdk0Y9cTRy9H9dYDFE2hdQNXiLcVnKSJFNpseS4&#10;YLCmtaH8LztbBavhrd2tT+Zr1u5O5VlvNr+3/VGpwUu3+gARqAvP8KP9qRW8TeH+Jf4Aufg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eoNksUAAADbAAAADwAAAAAAAAAA&#10;AAAAAAChAgAAZHJzL2Rvd25yZXYueG1sUEsFBgAAAAAEAAQA+QAAAJMDAAAAAA==&#10;" strokecolor="#c8a200" strokeweight="1pt">
                <v:shadow color="#ccc"/>
              </v:line>
            </v:group>
          </w:pict>
        </mc:Fallback>
      </mc:AlternateContent>
    </w:r>
    <w:r>
      <w:rPr>
        <w:rFonts w:asciiTheme="minorHAnsi" w:hAnsiTheme="minorHAnsi"/>
        <w:noProof/>
      </w:rPr>
      <mc:AlternateContent>
        <mc:Choice Requires="wpg">
          <w:drawing>
            <wp:anchor distT="0" distB="0" distL="114300" distR="114300" simplePos="0" relativeHeight="251684864" behindDoc="0" locked="0" layoutInCell="1" allowOverlap="1">
              <wp:simplePos x="0" y="0"/>
              <wp:positionH relativeFrom="column">
                <wp:posOffset>914400</wp:posOffset>
              </wp:positionH>
              <wp:positionV relativeFrom="paragraph">
                <wp:posOffset>8858250</wp:posOffset>
              </wp:positionV>
              <wp:extent cx="5943600" cy="28575"/>
              <wp:effectExtent l="9525" t="9525" r="9525" b="952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8575"/>
                        <a:chOff x="1072134" y="1140142"/>
                        <a:chExt cx="59436" cy="285"/>
                      </a:xfrm>
                    </wpg:grpSpPr>
                    <wps:wsp>
                      <wps:cNvPr id="32" name="Line 26"/>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3" name="Line 27"/>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6297E182" id="Group 25" o:spid="_x0000_s1026" style="position:absolute;margin-left:1in;margin-top:697.5pt;width:468pt;height:2.25pt;z-index:251684864" coordorigin="10721,11401" coordsize="5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">
              <v:line id="Line 26" o:spid="_x0000_s1027"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MLxcMAAADbAAAADwAAAGRycy9kb3ducmV2LnhtbESPQWvCQBSE7wX/w/KE3upGxWJSVxFB&#10;sAURo5QeX7PPJJp9G7LbGP+9KxQ8DjPzDTNbdKYSLTWutKxgOIhAEGdWl5wrOB7Wb1MQziNrrCyT&#10;ghs5WMx7LzNMtL3yntrU5yJA2CWooPC+TqR0WUEG3cDWxME72cagD7LJpW7wGuCmkqMoepcGSw4L&#10;Bda0Kii7pH9GAaL8/fo8f7erSRpvd/GPjpm9Uq/9bvkBwlPnn+H/9kYrGI/g8SX8ADm/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szC8XDAAAA2wAAAA8AAAAAAAAAAAAA&#10;AAAAoQIAAGRycy9kb3ducmV2LnhtbFBLBQYAAAAABAAEAPkAAACRAwAAAAA=&#10;" strokecolor="#036" strokeweight="1pt">
                <v:shadow color="#ccc"/>
              </v:line>
              <v:line id="Line 27" o:spid="_x0000_s1028"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2uCsYAAADbAAAADwAAAGRycy9kb3ducmV2LnhtbESP0WrCQBRE3wv+w3KFvhSzUaGVmFVE&#10;UfpQClU/4Jq9ZqPZuyG7xtSv7xYKfRxm5gyTL3tbi45aXzlWME5SEMSF0xWXCo6H7WgGwgdkjbVj&#10;UvBNHpaLwVOOmXZ3/qJuH0oRIewzVGBCaDIpfWHIok9cQxy9s2sthijbUuoW7xFuazlJ01dpseK4&#10;YLChtaHiur9ZBauXR7dbn8zHW7c7VTe92Vwenwelnof9ag4iUB/+w3/td61gOoXfL/EHy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2drgrGAAAA2wAAAA8AAAAAAAAA&#10;AAAAAAAAoQIAAGRycy9kb3ducmV2LnhtbFBLBQYAAAAABAAEAPkAAACUAwAAAAA=&#10;" strokecolor="#c8a200" strokeweight="1pt">
                <v:shadow color="#ccc"/>
              </v:line>
            </v:group>
          </w:pict>
        </mc:Fallback>
      </mc:AlternateContent>
    </w:r>
    <w:r>
      <w:rPr>
        <w:rFonts w:asciiTheme="minorHAnsi" w:hAnsiTheme="minorHAnsi"/>
        <w:noProof/>
      </w:rPr>
      <mc:AlternateContent>
        <mc:Choice Requires="wpg">
          <w:drawing>
            <wp:anchor distT="0" distB="0" distL="114300" distR="114300" simplePos="0" relativeHeight="251686912" behindDoc="0" locked="0" layoutInCell="1" allowOverlap="1">
              <wp:simplePos x="0" y="0"/>
              <wp:positionH relativeFrom="column">
                <wp:posOffset>914400</wp:posOffset>
              </wp:positionH>
              <wp:positionV relativeFrom="paragraph">
                <wp:posOffset>8858250</wp:posOffset>
              </wp:positionV>
              <wp:extent cx="5943600" cy="28575"/>
              <wp:effectExtent l="9525" t="9525" r="9525" b="952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8575"/>
                        <a:chOff x="1072134" y="1140142"/>
                        <a:chExt cx="59436" cy="285"/>
                      </a:xfrm>
                    </wpg:grpSpPr>
                    <wps:wsp>
                      <wps:cNvPr id="29" name="Line 29"/>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0" name="Line 30"/>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B2DFF5E" id="Group 28" o:spid="_x0000_s1026" style="position:absolute;margin-left:1in;margin-top:697.5pt;width:468pt;height:2.25pt;z-index:251686912" coordorigin="10721,11401" coordsize="5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">
              <v:line id="Line 29" o:spid="_x0000_s1027"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4PacQAAADbAAAADwAAAGRycy9kb3ducmV2LnhtbESPQWvCQBSE70L/w/IK3sxGocVE1yCB&#10;QitIMRXx+Jp9TdJm34bsGtN/3xWEHoeZ+YZZZ6NpxUC9aywrmEcxCOLS6oYrBcePl9kShPPIGlvL&#10;pOCXHGSbh8kaU22vfKCh8JUIEHYpKqi971IpXVmTQRfZjjh4X7Y36IPsK6l7vAa4aeUijp+lwYbD&#10;Qo0d5TWVP8XFKECUn7u379OQPxXJ/j0564TZKzV9HLcrEJ5G/x++t1+1gkUCty/h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Tg9pxAAAANsAAAAPAAAAAAAAAAAA&#10;AAAAAKECAABkcnMvZG93bnJldi54bWxQSwUGAAAAAAQABAD5AAAAkgMAAAAA&#10;" strokecolor="#036" strokeweight="1pt">
                <v:shadow color="#ccc"/>
              </v:line>
              <v:line id="Line 30" o:spid="_x0000_s1028"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8wfcMAAADbAAAADwAAAGRycy9kb3ducmV2LnhtbERP3WrCMBS+F/YO4Qx2I5pOwY1qFFEs&#10;XozBdA9wbM6abs1JadKf9emXi4GXH9//ZjfYSnTU+NKxgud5AoI4d7rkQsHn9TR7BeEDssbKMSn4&#10;JQ+77cNkg6l2PX9QdwmFiCHsU1RgQqhTKX1uyKKfu5o4cl+usRgibAqpG+xjuK3kIklW0mLJscFg&#10;TQdD+c+ltQr207HLDjfz9tJlt7LVx+P3+H5V6ulx2K9BBBrCXfzvPmsFy7g+fok/QG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1PMH3DAAAA2wAAAA8AAAAAAAAAAAAA&#10;AAAAoQIAAGRycy9kb3ducmV2LnhtbFBLBQYAAAAABAAEAPkAAACRAwAAAAA=&#10;" strokecolor="#c8a200" strokeweight="1pt">
                <v:shadow color="#ccc"/>
              </v:line>
            </v:group>
          </w:pict>
        </mc:Fallback>
      </mc:AlternateContent>
    </w:r>
    <w:r>
      <w:rPr>
        <w:rFonts w:asciiTheme="minorHAnsi" w:hAnsiTheme="minorHAnsi"/>
        <w:noProof/>
      </w:rPr>
      <mc:AlternateContent>
        <mc:Choice Requires="wpg">
          <w:drawing>
            <wp:anchor distT="0" distB="0" distL="114300" distR="114300" simplePos="0" relativeHeight="251688960" behindDoc="0" locked="0" layoutInCell="1" allowOverlap="1">
              <wp:simplePos x="0" y="0"/>
              <wp:positionH relativeFrom="column">
                <wp:posOffset>914400</wp:posOffset>
              </wp:positionH>
              <wp:positionV relativeFrom="paragraph">
                <wp:posOffset>8858250</wp:posOffset>
              </wp:positionV>
              <wp:extent cx="5943600" cy="28575"/>
              <wp:effectExtent l="9525" t="9525" r="9525" b="9525"/>
              <wp:wrapNone/>
              <wp:docPr id="2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8575"/>
                        <a:chOff x="1072134" y="1140142"/>
                        <a:chExt cx="59436" cy="285"/>
                      </a:xfrm>
                    </wpg:grpSpPr>
                    <wps:wsp>
                      <wps:cNvPr id="26" name="Line 32"/>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7" name="Line 33"/>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1CB74F01" id="Group 31" o:spid="_x0000_s1026" style="position:absolute;margin-left:1in;margin-top:697.5pt;width:468pt;height:2.25pt;z-index:251688960" coordorigin="10721,11401" coordsize="5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">
              <v:line id="Line 32" o:spid="_x0000_s1027"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GbG8QAAADbAAAADwAAAGRycy9kb3ducmV2LnhtbESPQWvCQBSE74L/YXlCb2ajUDGpaygB&#10;QYVSTEvp8TX7mqTNvg3ZNab/visIHoeZ+YbZZKNpxUC9aywrWEQxCOLS6oYrBe9vu/kahPPIGlvL&#10;pOCPHGTb6WSDqbYXPtFQ+EoECLsUFdTed6mUrqzJoItsRxy8b9sb9EH2ldQ9XgLctHIZxytpsOGw&#10;UGNHeU3lb3E2ChDl1/Hw8zHkj0Xy8pp86oTZK/UwG5+fQHga/T18a++1guUKrl/CD5Db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0ZsbxAAAANsAAAAPAAAAAAAAAAAA&#10;AAAAAKECAABkcnMvZG93bnJldi54bWxQSwUGAAAAAAQABAD5AAAAkgMAAAAA&#10;" strokecolor="#036" strokeweight="1pt">
                <v:shadow color="#ccc"/>
              </v:line>
              <v:line id="Line 33" o:spid="_x0000_s1028"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8+1MQAAADbAAAADwAAAGRycy9kb3ducmV2LnhtbESPQYvCMBSE7wv+h/AEL4umelDpGkUU&#10;xcMirPoDns3bptq8lCbWrr/eCAseh5n5hpktWluKhmpfOFYwHCQgiDOnC84VnI6b/hSED8gaS8ek&#10;4I88LOadjxmm2t35h5pDyEWEsE9RgQmhSqX0mSGLfuAq4uj9utpiiLLOpa7xHuG2lKMkGUuLBccF&#10;gxWtDGXXw80qWH4+mu3qbL4nzfZc3PR6fXnsj0r1uu3yC0SgNrzD/+2dVjCawOtL/AFy/g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fz7UxAAAANsAAAAPAAAAAAAAAAAA&#10;AAAAAKECAABkcnMvZG93bnJldi54bWxQSwUGAAAAAAQABAD5AAAAkgMAAAAA&#10;" strokecolor="#c8a200" strokeweight="1pt">
                <v:shadow color="#ccc"/>
              </v:line>
            </v:group>
          </w:pict>
        </mc:Fallback>
      </mc:AlternateContent>
    </w:r>
  </w:p>
  <w:p w:rsidR="00FE526E" w:rsidRDefault="00FE526E" w:rsidP="009D5AF4">
    <w:pPr>
      <w:widowControl w:val="0"/>
      <w:jc w:val="center"/>
      <w:rPr>
        <w:color w:val="000000"/>
      </w:rPr>
    </w:pPr>
    <w:r>
      <w:rPr>
        <w:rFonts w:ascii="Copperplate Gothic Light" w:hAnsi="Copperplate Gothic Light"/>
        <w:b/>
        <w:bCs/>
        <w:color w:val="003366"/>
      </w:rPr>
      <w:t>Oldham County Police Department</w:t>
    </w:r>
  </w:p>
  <w:p w:rsidR="00FE526E" w:rsidRDefault="00FE526E" w:rsidP="009D5AF4">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9D5AF4">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E2035B" w:rsidP="009D5AF4">
    <w:pPr>
      <w:widowControl w:val="0"/>
      <w:jc w:val="center"/>
      <w:rPr>
        <w:rFonts w:ascii="Copperplate Gothic Light" w:hAnsi="Copperplate Gothic Light"/>
        <w:sz w:val="16"/>
        <w:szCs w:val="16"/>
        <w:u w:val="single"/>
      </w:rPr>
    </w:pPr>
    <w:hyperlink r:id="rId1" w:history="1">
      <w:r w:rsidR="00FE526E" w:rsidRPr="00017BD7">
        <w:rPr>
          <w:rStyle w:val="Hyperlink"/>
          <w:rFonts w:ascii="Copperplate Gothic Light" w:hAnsi="Copperplate Gothic Light"/>
          <w:sz w:val="16"/>
          <w:szCs w:val="16"/>
        </w:rPr>
        <w:t>www.oldhamcountypolice.com</w:t>
      </w:r>
    </w:hyperlink>
  </w:p>
  <w:p w:rsidR="00FE526E" w:rsidRDefault="0012309A" w:rsidP="009D5AF4">
    <w:pPr>
      <w:pStyle w:val="Footer"/>
    </w:pPr>
    <w:r>
      <w:rPr>
        <w:noProof/>
      </w:rPr>
      <mc:AlternateContent>
        <mc:Choice Requires="wps">
          <w:drawing>
            <wp:anchor distT="36576" distB="36576" distL="36576" distR="36576" simplePos="0" relativeHeight="251679744" behindDoc="0" locked="0" layoutInCell="1" allowOverlap="1">
              <wp:simplePos x="0" y="0"/>
              <wp:positionH relativeFrom="column">
                <wp:posOffset>914400</wp:posOffset>
              </wp:positionH>
              <wp:positionV relativeFrom="paragraph">
                <wp:posOffset>8915400</wp:posOffset>
              </wp:positionV>
              <wp:extent cx="5943600" cy="285750"/>
              <wp:effectExtent l="0" t="0" r="0" b="0"/>
              <wp:wrapNone/>
              <wp:docPr id="2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57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 o:spid="_x0000_s1036" type="#_x0000_t202" style="position:absolute;margin-left:1in;margin-top:702pt;width:468pt;height:22.5pt;z-index:2516797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" filled="f" stroked="f" strokecolor="black [0]" insetpen="t">
              <v:textbox inset="2.88pt,2.88pt,2.88pt,2.88pt">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v:textbox>
            </v:shape>
          </w:pict>
        </mc:Fallback>
      </mc:AlternateContent>
    </w:r>
    <w:r>
      <w:rPr>
        <w:noProof/>
      </w:rPr>
      <mc:AlternateContent>
        <mc:Choice Requires="wps">
          <w:drawing>
            <wp:anchor distT="36576" distB="36576" distL="36576" distR="36576" simplePos="0" relativeHeight="251680768" behindDoc="0" locked="0" layoutInCell="1" allowOverlap="1">
              <wp:simplePos x="0" y="0"/>
              <wp:positionH relativeFrom="column">
                <wp:posOffset>914400</wp:posOffset>
              </wp:positionH>
              <wp:positionV relativeFrom="paragraph">
                <wp:posOffset>9086850</wp:posOffset>
              </wp:positionV>
              <wp:extent cx="5943600" cy="600075"/>
              <wp:effectExtent l="0" t="0" r="0" b="0"/>
              <wp:wrapNone/>
              <wp:docPr id="2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000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7" type="#_x0000_t202" style="position:absolute;margin-left:1in;margin-top:715.5pt;width:468pt;height:47.25pt;z-index:25168076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w:pict>
        </mc:Fallback>
      </mc:AlternateContent>
    </w:r>
    <w:r>
      <w:rPr>
        <w:noProof/>
      </w:rPr>
      <mc:AlternateContent>
        <mc:Choice Requires="wps">
          <w:drawing>
            <wp:anchor distT="36576" distB="36576" distL="36576" distR="36576" simplePos="0" relativeHeight="251681792" behindDoc="0" locked="0" layoutInCell="1" allowOverlap="1">
              <wp:simplePos x="0" y="0"/>
              <wp:positionH relativeFrom="column">
                <wp:posOffset>914400</wp:posOffset>
              </wp:positionH>
              <wp:positionV relativeFrom="paragraph">
                <wp:posOffset>8858250</wp:posOffset>
              </wp:positionV>
              <wp:extent cx="5943600" cy="0"/>
              <wp:effectExtent l="9525" t="9525" r="9525" b="9525"/>
              <wp:wrapNone/>
              <wp:docPr id="22"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9BF0350" id="Line 23" o:spid="_x0000_s1026" style="position:absolute;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7.5pt" to="540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" strokecolor="#036" strokeweight="1pt">
              <v:shadow color="#ccc"/>
            </v:line>
          </w:pict>
        </mc:Fallback>
      </mc:AlternateContent>
    </w:r>
    <w:r>
      <w:rPr>
        <w:noProof/>
      </w:rPr>
      <mc:AlternateContent>
        <mc:Choice Requires="wps">
          <w:drawing>
            <wp:anchor distT="36576" distB="36576" distL="36576" distR="36576" simplePos="0" relativeHeight="251682816" behindDoc="0" locked="0" layoutInCell="1" allowOverlap="1">
              <wp:simplePos x="0" y="0"/>
              <wp:positionH relativeFrom="column">
                <wp:posOffset>914400</wp:posOffset>
              </wp:positionH>
              <wp:positionV relativeFrom="paragraph">
                <wp:posOffset>8886825</wp:posOffset>
              </wp:positionV>
              <wp:extent cx="5943600" cy="0"/>
              <wp:effectExtent l="9525" t="9525" r="9525" b="9525"/>
              <wp:wrapNone/>
              <wp:docPr id="21"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005039" id="Line 24" o:spid="_x0000_s1026" style="position:absolute;flip:y;z-index:251682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9.75pt" to="540pt,6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" strokecolor="#c8a200" strokeweight="1pt">
              <v:shadow color="#ccc"/>
            </v:line>
          </w:pict>
        </mc:Fallback>
      </mc:AlternateContent>
    </w:r>
    <w:r>
      <w:rPr>
        <w:noProof/>
      </w:rPr>
      <mc:AlternateContent>
        <mc:Choice Requires="wps">
          <w:drawing>
            <wp:anchor distT="36576" distB="36576" distL="36576" distR="36576" simplePos="0" relativeHeight="251674624" behindDoc="0" locked="0" layoutInCell="1" allowOverlap="1">
              <wp:simplePos x="0" y="0"/>
              <wp:positionH relativeFrom="column">
                <wp:posOffset>914400</wp:posOffset>
              </wp:positionH>
              <wp:positionV relativeFrom="paragraph">
                <wp:posOffset>8915400</wp:posOffset>
              </wp:positionV>
              <wp:extent cx="5943600" cy="285750"/>
              <wp:effectExtent l="0" t="0" r="0" b="0"/>
              <wp:wrapNone/>
              <wp:docPr id="2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57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38" type="#_x0000_t202" style="position:absolute;margin-left:1in;margin-top:702pt;width:468pt;height:22.5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" filled="f" stroked="f" strokecolor="black [0]" insetpen="t">
              <v:textbox inset="2.88pt,2.88pt,2.88pt,2.88pt">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v:textbox>
            </v:shape>
          </w:pict>
        </mc:Fallback>
      </mc:AlternateContent>
    </w:r>
    <w:r>
      <w:rPr>
        <w:noProof/>
      </w:rPr>
      <mc:AlternateContent>
        <mc:Choice Requires="wps">
          <w:drawing>
            <wp:anchor distT="36576" distB="36576" distL="36576" distR="36576" simplePos="0" relativeHeight="251675648" behindDoc="0" locked="0" layoutInCell="1" allowOverlap="1">
              <wp:simplePos x="0" y="0"/>
              <wp:positionH relativeFrom="column">
                <wp:posOffset>914400</wp:posOffset>
              </wp:positionH>
              <wp:positionV relativeFrom="paragraph">
                <wp:posOffset>9086850</wp:posOffset>
              </wp:positionV>
              <wp:extent cx="5943600" cy="600075"/>
              <wp:effectExtent l="0" t="0" r="0" b="0"/>
              <wp:wrapNone/>
              <wp:docPr id="1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000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9" type="#_x0000_t202" style="position:absolute;margin-left:1in;margin-top:715.5pt;width:468pt;height:47.2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w:pict>
        </mc:Fallback>
      </mc:AlternateContent>
    </w:r>
    <w:r>
      <w:rPr>
        <w:noProof/>
      </w:rPr>
      <mc:AlternateContent>
        <mc:Choice Requires="wps">
          <w:drawing>
            <wp:anchor distT="36576" distB="36576" distL="36576" distR="36576" simplePos="0" relativeHeight="251676672" behindDoc="0" locked="0" layoutInCell="1" allowOverlap="1">
              <wp:simplePos x="0" y="0"/>
              <wp:positionH relativeFrom="column">
                <wp:posOffset>914400</wp:posOffset>
              </wp:positionH>
              <wp:positionV relativeFrom="paragraph">
                <wp:posOffset>8858250</wp:posOffset>
              </wp:positionV>
              <wp:extent cx="5943600" cy="0"/>
              <wp:effectExtent l="9525" t="9525" r="9525" b="9525"/>
              <wp:wrapNone/>
              <wp:docPr id="18"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EA47658" id="Line 19" o:spid="_x0000_s1026" style="position:absolute;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7.5pt" to="540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" strokecolor="#036" strokeweight="1pt">
              <v:shadow color="#ccc"/>
            </v:line>
          </w:pict>
        </mc:Fallback>
      </mc:AlternateContent>
    </w:r>
    <w:r>
      <w:rPr>
        <w:noProof/>
      </w:rPr>
      <mc:AlternateContent>
        <mc:Choice Requires="wps">
          <w:drawing>
            <wp:anchor distT="36576" distB="36576" distL="36576" distR="36576" simplePos="0" relativeHeight="251677696" behindDoc="0" locked="0" layoutInCell="1" allowOverlap="1">
              <wp:simplePos x="0" y="0"/>
              <wp:positionH relativeFrom="column">
                <wp:posOffset>914400</wp:posOffset>
              </wp:positionH>
              <wp:positionV relativeFrom="paragraph">
                <wp:posOffset>8886825</wp:posOffset>
              </wp:positionV>
              <wp:extent cx="5943600" cy="0"/>
              <wp:effectExtent l="9525" t="9525" r="9525" b="9525"/>
              <wp:wrapNone/>
              <wp:docPr id="1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D0D292" id="Line 20" o:spid="_x0000_s1026" style="position:absolute;flip:y;z-index:2516776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9.75pt" to="540pt,6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" strokecolor="#c8a200" strokeweight="1pt">
              <v:shadow color="#ccc"/>
            </v:line>
          </w:pict>
        </mc:Fallback>
      </mc:AlternateContent>
    </w:r>
    <w:r>
      <w:rPr>
        <w:noProof/>
      </w:rPr>
      <mc:AlternateContent>
        <mc:Choice Requires="wpg">
          <w:drawing>
            <wp:anchor distT="0" distB="0" distL="114300" distR="114300" simplePos="0" relativeHeight="251672576" behindDoc="0" locked="0" layoutInCell="1" allowOverlap="1">
              <wp:simplePos x="0" y="0"/>
              <wp:positionH relativeFrom="column">
                <wp:posOffset>914400</wp:posOffset>
              </wp:positionH>
              <wp:positionV relativeFrom="paragraph">
                <wp:posOffset>8858250</wp:posOffset>
              </wp:positionV>
              <wp:extent cx="5943600" cy="828675"/>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28675"/>
                        <a:chOff x="1072134" y="1140142"/>
                        <a:chExt cx="59436" cy="8286"/>
                      </a:xfrm>
                    </wpg:grpSpPr>
                    <wps:wsp>
                      <wps:cNvPr id="13" name="Text Box 13"/>
                      <wps:cNvSpPr txBox="1">
                        <a:spLocks noChangeArrowheads="1"/>
                      </wps:cNvSpPr>
                      <wps:spPr bwMode="auto">
                        <a:xfrm>
                          <a:off x="1072134" y="1140714"/>
                          <a:ext cx="59436" cy="285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wps:txbx>
                      <wps:bodyPr rot="0" vert="horz" wrap="square" lIns="36576" tIns="36576" rIns="36576" bIns="36576" anchor="t" anchorCtr="0" upright="1">
                        <a:noAutofit/>
                      </wps:bodyPr>
                    </wps:wsp>
                    <wps:wsp>
                      <wps:cNvPr id="14" name="Text Box 14"/>
                      <wps:cNvSpPr txBox="1">
                        <a:spLocks noChangeArrowheads="1"/>
                      </wps:cNvSpPr>
                      <wps:spPr bwMode="auto">
                        <a:xfrm>
                          <a:off x="1072134" y="1142428"/>
                          <a:ext cx="59436" cy="60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wps:wsp>
                      <wps:cNvPr id="15" name="Line 15"/>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6" name="Line 16"/>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id="Group 12" o:spid="_x0000_s1040" style="position:absolute;margin-left:1in;margin-top:697.5pt;width:468pt;height:65.25pt;z-index:251672576" coordorigin="10721,11401" coordsize="59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">
              <v:shape id="Text Box 13" o:spid="_x0000_s1041" type="#_x0000_t202" style="position:absolute;left:10721;top:11407;width:594;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78IA&#10;AADbAAAADwAAAGRycy9kb3ducmV2LnhtbERPTWvCQBC9C/6HZYTezKYKqaSuEgoFD4VGWzxPs9Mk&#10;mJ0NuxuT+uvdQqG3ebzP2e4n04krOd9aVvCYpCCIK6tbrhV8frwuNyB8QNbYWSYFP+Rhv5vPtphr&#10;O/KRrqdQixjCPkcFTQh9LqWvGjLoE9sTR+7bOoMhQldL7XCM4aaTqzTNpMGWY0ODPb00VF1Og1Fw&#10;/noaytGty+Pl1medLfz7W/BKPSym4hlEoCn8i//cBx3nr+H3l3iA3N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L5zvwgAAANsAAAAPAAAAAAAAAAAAAAAAAJgCAABkcnMvZG93&#10;bnJldi54bWxQSwUGAAAAAAQABAD1AAAAhwMAAAAA&#10;" filled="f" stroked="f" strokecolor="black [0]" insetpen="t">
                <v:textbox inset="2.88pt,2.88pt,2.88pt,2.88pt">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v:textbox>
              </v:shape>
              <v:shape id="Text Box 14" o:spid="_x0000_s1042" type="#_x0000_t202" style="position:absolute;left:10721;top:11424;width:594;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YEm8IA&#10;AADbAAAADwAAAGRycy9kb3ducmV2LnhtbERPTWvCQBC9F/wPywjemo1aYkmzigiCh0KNlZ6n2TEJ&#10;ZmfD7mrS/vpuodDbPN7nFJvRdOJOzreWFcyTFARxZXXLtYLz+/7xGYQPyBo7y6Tgizxs1pOHAnNt&#10;By7pfgq1iCHsc1TQhNDnUvqqIYM+sT1x5C7WGQwRulpqh0MMN51cpGkmDbYcGxrsaddQdT3djIKP&#10;z9XtOLjlsbx+91lnt/7tNXilZtNx+wIi0Bj+xX/ug47zn+D3l3i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xgSbwgAAANsAAAAPAAAAAAAAAAAAAAAAAJgCAABkcnMvZG93&#10;bnJldi54bWxQSwUGAAAAAAQABAD1AAAAhwM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v:line id="Line 15" o:spid="_x0000_s1043"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2/P0cAAAADbAAAADwAAAGRycy9kb3ducmV2LnhtbERPTWvCQBC9F/wPywje6kZBaaKriCC0&#10;hSKNIh7H7JhEs7Mhu8b4791Cwds83ufMl52pREuNKy0rGA0jEMSZ1SXnCva7zfsHCOeRNVaWScGD&#10;HCwXvbc5Jtre+Zfa1OcihLBLUEHhfZ1I6bKCDLqhrYkDd7aNQR9gk0vd4D2Em0qOo2gqDZYcGgqs&#10;aV1Qdk1vRgGiPH1/XQ7tepLGP9v4qGNmr9Sg361mIDx1/iX+d3/qMH8Cf7+EA+Ti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9vz9HAAAAA2wAAAA8AAAAAAAAAAAAAAAAA&#10;oQIAAGRycy9kb3ducmV2LnhtbFBLBQYAAAAABAAEAPkAAACOAwAAAAA=&#10;" strokecolor="#036" strokeweight="1pt">
                <v:shadow color="#ccc"/>
              </v:line>
              <v:line id="Line 16" o:spid="_x0000_s1044"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9R8sIAAADbAAAADwAAAGRycy9kb3ducmV2LnhtbERPzYrCMBC+C/sOYRa8yJquB126RhFF&#10;8SCCug8wNmNTt5mUJtbq0xtB8DYf3++Mp60tRUO1Lxwr+O4nIIgzpwvOFfwdll8/IHxA1lg6JgU3&#10;8jCdfHTGmGp35R01+5CLGMI+RQUmhCqV0meGLPq+q4gjd3K1xRBhnUtd4zWG21IOkmQoLRYcGwxW&#10;NDeU/e8vVsGsd29W86PZjJrVsbjoxeJ83x6U6n62s18QgdrwFr/cax3nD+H5SzxAT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l9R8sIAAADbAAAADwAAAAAAAAAAAAAA&#10;AAChAgAAZHJzL2Rvd25yZXYueG1sUEsFBgAAAAAEAAQA+QAAAJADAAAAAA==&#10;" strokecolor="#c8a200" strokeweight="1pt">
                <v:shadow color="#ccc"/>
              </v:line>
            </v:group>
          </w:pict>
        </mc:Fallback>
      </mc:AlternateContent>
    </w:r>
    <w:r>
      <w:rPr>
        <w:noProof/>
      </w:rPr>
      <mc:AlternateContent>
        <mc:Choice Requires="wpg">
          <w:drawing>
            <wp:anchor distT="0" distB="0" distL="114300" distR="114300" simplePos="0" relativeHeight="251670528" behindDoc="0" locked="0" layoutInCell="1" allowOverlap="1">
              <wp:simplePos x="0" y="0"/>
              <wp:positionH relativeFrom="column">
                <wp:posOffset>914400</wp:posOffset>
              </wp:positionH>
              <wp:positionV relativeFrom="paragraph">
                <wp:posOffset>8858250</wp:posOffset>
              </wp:positionV>
              <wp:extent cx="5943600" cy="828675"/>
              <wp:effectExtent l="9525" t="9525" r="9525"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828675"/>
                        <a:chOff x="1072134" y="1140142"/>
                        <a:chExt cx="59436" cy="8286"/>
                      </a:xfrm>
                    </wpg:grpSpPr>
                    <wps:wsp>
                      <wps:cNvPr id="8" name="Text Box 8"/>
                      <wps:cNvSpPr txBox="1">
                        <a:spLocks noChangeArrowheads="1"/>
                      </wps:cNvSpPr>
                      <wps:spPr bwMode="auto">
                        <a:xfrm>
                          <a:off x="1072134" y="1140714"/>
                          <a:ext cx="59436" cy="285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wps:txbx>
                      <wps:bodyPr rot="0" vert="horz" wrap="square" lIns="36576" tIns="36576" rIns="36576" bIns="36576" anchor="t" anchorCtr="0" upright="1">
                        <a:noAutofit/>
                      </wps:bodyPr>
                    </wps:wsp>
                    <wps:wsp>
                      <wps:cNvPr id="9" name="Text Box 9"/>
                      <wps:cNvSpPr txBox="1">
                        <a:spLocks noChangeArrowheads="1"/>
                      </wps:cNvSpPr>
                      <wps:spPr bwMode="auto">
                        <a:xfrm>
                          <a:off x="1072134" y="1142428"/>
                          <a:ext cx="59436" cy="600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wps:wsp>
                      <wps:cNvPr id="10" name="Line 10"/>
                      <wps:cNvCnPr>
                        <a:cxnSpLocks noChangeShapeType="1"/>
                      </wps:cNvCnPr>
                      <wps:spPr bwMode="auto">
                        <a:xfrm>
                          <a:off x="1072134" y="1140142"/>
                          <a:ext cx="59436" cy="0"/>
                        </a:xfrm>
                        <a:prstGeom prst="line">
                          <a:avLst/>
                        </a:prstGeom>
                        <a:noFill/>
                        <a:ln w="12700">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 name="Line 11"/>
                      <wps:cNvCnPr>
                        <a:cxnSpLocks noChangeShapeType="1"/>
                      </wps:cNvCnPr>
                      <wps:spPr bwMode="auto">
                        <a:xfrm flipV="1">
                          <a:off x="1072134" y="1140428"/>
                          <a:ext cx="59436"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id="Group 7" o:spid="_x0000_s1045" style="position:absolute;margin-left:1in;margin-top:697.5pt;width:468pt;height:65.25pt;z-index:251670528" coordorigin="10721,11401" coordsize="59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">
              <v:shape id="Text Box 8" o:spid="_x0000_s1046" type="#_x0000_t202" style="position:absolute;left:10721;top:11407;width:594;height: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AYfsEA&#10;AADaAAAADwAAAGRycy9kb3ducmV2LnhtbERPyWrDMBC9B/oPYgq9xXJacINrxZhCoYdCnIWcp9bE&#10;NrFGRlJiN19fHQo9Pt5elLMZxI2c7y0rWCUpCOLG6p5bBcfDx3INwgdkjYNlUvBDHsrNw6LAXNuJ&#10;d3Tbh1bEEPY5KuhCGHMpfdORQZ/YkThyZ+sMhghdK7XDKYabQT6naSYN9hwbOhzpvaPmsr8aBafv&#10;12s9uZd6d7mP2WArv/0KXqmnx7l6AxFoDv/iP/enVhC3xivxBsjN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AGH7BAAAA2gAAAA8AAAAAAAAAAAAAAAAAmAIAAGRycy9kb3du&#10;cmV2LnhtbFBLBQYAAAAABAAEAPUAAACGAwAAAAA=&#10;" filled="f" stroked="f" strokecolor="black [0]" insetpen="t">
                <v:textbox inset="2.88pt,2.88pt,2.88pt,2.88pt">
                  <w:txbxContent>
                    <w:p w:rsidR="00FE526E" w:rsidRDefault="00FE526E" w:rsidP="00FE2BE3">
                      <w:pPr>
                        <w:widowControl w:val="0"/>
                        <w:jc w:val="center"/>
                        <w:rPr>
                          <w:rFonts w:ascii="Copperplate Gothic Light" w:hAnsi="Copperplate Gothic Light"/>
                          <w:b/>
                          <w:bCs/>
                          <w:color w:val="003366"/>
                        </w:rPr>
                      </w:pPr>
                      <w:r>
                        <w:rPr>
                          <w:rFonts w:ascii="Copperplate Gothic Light" w:hAnsi="Copperplate Gothic Light"/>
                          <w:b/>
                          <w:bCs/>
                          <w:color w:val="003366"/>
                        </w:rPr>
                        <w:t>Oldham County Police Department</w:t>
                      </w:r>
                    </w:p>
                    <w:p w:rsidR="00FE526E" w:rsidRDefault="00FE526E" w:rsidP="00FE2BE3">
                      <w:pPr>
                        <w:widowControl w:val="0"/>
                        <w:jc w:val="center"/>
                        <w:rPr>
                          <w:rFonts w:ascii="Copperplate Gothic Bold" w:hAnsi="Copperplate Gothic Bold"/>
                          <w:color w:val="003366"/>
                          <w:sz w:val="28"/>
                          <w:szCs w:val="28"/>
                        </w:rPr>
                      </w:pPr>
                      <w:r>
                        <w:rPr>
                          <w:rFonts w:ascii="Copperplate Gothic Bold" w:hAnsi="Copperplate Gothic Bold"/>
                          <w:color w:val="003366"/>
                          <w:sz w:val="28"/>
                          <w:szCs w:val="28"/>
                        </w:rPr>
                        <w:t> </w:t>
                      </w:r>
                    </w:p>
                  </w:txbxContent>
                </v:textbox>
              </v:shape>
              <v:shape id="Text Box 9" o:spid="_x0000_s1047" type="#_x0000_t202" style="position:absolute;left:10721;top:11424;width:594;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95cIA&#10;AADaAAAADwAAAGRycy9kb3ducmV2LnhtbESPQYvCMBSE74L/ITzBm6YqqNs1igiCB2HVlT2/bZ5t&#10;sXkpSbR1f70RhD0OM/MNs1i1phJ3cr60rGA0TEAQZ1aXnCs4f28HcxA+IGusLJOCB3lYLbudBaba&#10;Nnyk+ynkIkLYp6igCKFOpfRZQQb90NbE0btYZzBE6XKpHTYRbio5TpKpNFhyXCiwpk1B2fV0Mwp+&#10;fme3Q+Mmh+P1r55Wdu2/9sEr1e+1608QgdrwH363d1rBB7yuxBs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TL3lwgAAANoAAAAPAAAAAAAAAAAAAAAAAJgCAABkcnMvZG93&#10;bnJldi54bWxQSwUGAAAAAAQABAD1AAAAhwM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v:line id="Line 10" o:spid="_x0000_s1048" style="position:absolute;visibility:visible;mso-wrap-style:square" from="10721,11401" to="11315,114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hsScQAAADbAAAADwAAAGRycy9kb3ducmV2LnhtbESPQWvCQBCF70L/wzKF3nTTQsVEVylC&#10;QQUR01I8jtkxSZudDdk1pv++cxB6m+G9ee+bxWpwjeqpC7VnA8+TBBRx4W3NpYHPj/fxDFSIyBYb&#10;z2TglwKslg+jBWbW3/hIfR5LJSEcMjRQxdhmWoeiIodh4lti0S6+cxhl7UptO7xJuGv0S5JMtcOa&#10;paHCltYVFT/51RlA1Ofd9vurX7/m6f6QnmzKHI15ehze5qAiDfHffL/eWMEXevlFBt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GGxJxAAAANsAAAAPAAAAAAAAAAAA&#10;AAAAAKECAABkcnMvZG93bnJldi54bWxQSwUGAAAAAAQABAD5AAAAkgMAAAAA&#10;" strokecolor="#036" strokeweight="1pt">
                <v:shadow color="#ccc"/>
              </v:line>
              <v:line id="Line 11" o:spid="_x0000_s1049" style="position:absolute;flip:y;visibility:visible;mso-wrap-style:square" from="10721,11404" to="11315,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bJhsIAAADbAAAADwAAAGRycy9kb3ducmV2LnhtbERPzYrCMBC+L/gOYQQvy5rqYZWuUURR&#10;PCyCPw8wNrNN12ZSmlirT28Ewdt8fL8zmbW2FA3VvnCsYNBPQBBnThecKzgeVl9jED4gaywdk4Ib&#10;eZhNOx8TTLW78o6afchFDGGfogITQpVK6TNDFn3fVcSR+3O1xRBhnUtd4zWG21IOk+RbWiw4Nhis&#10;aGEoO+8vVsH8896sFyfzO2rWp+Kil8v/+/agVK/bzn9ABGrDW/xyb3ScP4DnL/EAOX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bbJhsIAAADbAAAADwAAAAAAAAAAAAAA&#10;AAChAgAAZHJzL2Rvd25yZXYueG1sUEsFBgAAAAAEAAQA+QAAAJADAAAAAA==&#10;" strokecolor="#c8a200" strokeweight="1pt">
                <v:shadow color="#ccc"/>
              </v:line>
            </v:group>
          </w:pict>
        </mc:Fallback>
      </mc:AlternateContent>
    </w:r>
    <w:r>
      <w:rPr>
        <w:noProof/>
      </w:rPr>
      <mc:AlternateContent>
        <mc:Choice Requires="wps">
          <w:drawing>
            <wp:anchor distT="36576" distB="36576" distL="36576" distR="36576" simplePos="0" relativeHeight="251666432" behindDoc="0" locked="0" layoutInCell="1" allowOverlap="1">
              <wp:simplePos x="0" y="0"/>
              <wp:positionH relativeFrom="column">
                <wp:posOffset>914400</wp:posOffset>
              </wp:positionH>
              <wp:positionV relativeFrom="paragraph">
                <wp:posOffset>9086850</wp:posOffset>
              </wp:positionV>
              <wp:extent cx="5943600" cy="60007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000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50" type="#_x0000_t202" style="position:absolute;margin-left:1in;margin-top:715.5pt;width:468pt;height:47.25pt;z-index:2516664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w:pict>
        </mc:Fallback>
      </mc:AlternateContent>
    </w:r>
    <w:r>
      <w:rPr>
        <w:noProof/>
      </w:rPr>
      <mc:AlternateContent>
        <mc:Choice Requires="wps">
          <w:drawing>
            <wp:anchor distT="36576" distB="36576" distL="36576" distR="36576" simplePos="0" relativeHeight="251667456" behindDoc="0" locked="0" layoutInCell="1" allowOverlap="1">
              <wp:simplePos x="0" y="0"/>
              <wp:positionH relativeFrom="column">
                <wp:posOffset>914400</wp:posOffset>
              </wp:positionH>
              <wp:positionV relativeFrom="paragraph">
                <wp:posOffset>8886825</wp:posOffset>
              </wp:positionV>
              <wp:extent cx="5943600" cy="0"/>
              <wp:effectExtent l="9525" t="9525" r="9525" b="952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88EF93B" id="Line 5" o:spid="_x0000_s1026" style="position:absolute;flip:y;z-index:251667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9.75pt" to="540pt,6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" strokecolor="#c8a200" strokeweight="1pt">
              <v:shadow color="#ccc"/>
            </v:line>
          </w:pict>
        </mc:Fallback>
      </mc:AlternateContent>
    </w:r>
    <w:r>
      <w:rPr>
        <w:noProof/>
      </w:rPr>
      <mc:AlternateContent>
        <mc:Choice Requires="wps">
          <w:drawing>
            <wp:anchor distT="36576" distB="36576" distL="36576" distR="36576" simplePos="0" relativeHeight="251668480" behindDoc="0" locked="0" layoutInCell="1" allowOverlap="1">
              <wp:simplePos x="0" y="0"/>
              <wp:positionH relativeFrom="column">
                <wp:posOffset>914400</wp:posOffset>
              </wp:positionH>
              <wp:positionV relativeFrom="paragraph">
                <wp:posOffset>1714500</wp:posOffset>
              </wp:positionV>
              <wp:extent cx="5943600" cy="70866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086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51" type="#_x0000_t202" style="position:absolute;margin-left:1in;margin-top:135pt;width:468pt;height:558pt;z-index:251668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" filled="f" stroked="f" strokecolor="black [0]" insetpen="t">
              <v:textbox inset="2.88pt,2.88pt,2.88pt,2.88pt">
                <w:txbxContent>
                  <w:p w:rsidR="00FE526E" w:rsidRDefault="00FE526E" w:rsidP="00FE2BE3"/>
                </w:txbxContent>
              </v:textbox>
            </v:shape>
          </w:pict>
        </mc:Fallback>
      </mc:AlternateContent>
    </w:r>
    <w:r>
      <w:rPr>
        <w:noProof/>
      </w:rPr>
      <mc:AlternateContent>
        <mc:Choice Requires="wps">
          <w:drawing>
            <wp:anchor distT="36576" distB="36576" distL="36576" distR="36576" simplePos="0" relativeHeight="251662336" behindDoc="0" locked="0" layoutInCell="1" allowOverlap="1">
              <wp:simplePos x="0" y="0"/>
              <wp:positionH relativeFrom="column">
                <wp:posOffset>914400</wp:posOffset>
              </wp:positionH>
              <wp:positionV relativeFrom="paragraph">
                <wp:posOffset>9086850</wp:posOffset>
              </wp:positionV>
              <wp:extent cx="5943600" cy="60007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000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52" type="#_x0000_t202" style="position:absolute;margin-left:1in;margin-top:715.5pt;width:468pt;height:47.2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" filled="f" stroked="f" strokecolor="black [0]" insetpen="t">
              <v:textbox inset="2.88pt,2.88pt,2.88pt,2.88pt">
                <w:txbxContent>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1855 n hwy 393, lagrange, ky 40031</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Office (502) 222-1300    •    fax (502) 222-5490</w:t>
                    </w:r>
                  </w:p>
                  <w:p w:rsidR="00FE526E" w:rsidRDefault="00FE526E" w:rsidP="00FE2BE3">
                    <w:pPr>
                      <w:widowControl w:val="0"/>
                      <w:jc w:val="center"/>
                      <w:rPr>
                        <w:rFonts w:ascii="Copperplate Gothic Light" w:hAnsi="Copperplate Gothic Light"/>
                        <w:sz w:val="16"/>
                        <w:szCs w:val="16"/>
                        <w:u w:val="single"/>
                      </w:rPr>
                    </w:pPr>
                    <w:r>
                      <w:rPr>
                        <w:rFonts w:ascii="Copperplate Gothic Light" w:hAnsi="Copperplate Gothic Light"/>
                        <w:sz w:val="16"/>
                        <w:szCs w:val="16"/>
                        <w:u w:val="single"/>
                      </w:rPr>
                      <w:t>www.oldhamcountypolice.com</w:t>
                    </w:r>
                  </w:p>
                  <w:p w:rsidR="00FE526E" w:rsidRDefault="00FE526E" w:rsidP="00FE2BE3">
                    <w:pPr>
                      <w:widowControl w:val="0"/>
                      <w:jc w:val="center"/>
                      <w:rPr>
                        <w:rFonts w:ascii="Copperplate Gothic Light" w:hAnsi="Copperplate Gothic Light"/>
                        <w:sz w:val="16"/>
                        <w:szCs w:val="16"/>
                      </w:rPr>
                    </w:pPr>
                    <w:r>
                      <w:rPr>
                        <w:rFonts w:ascii="Copperplate Gothic Light" w:hAnsi="Copperplate Gothic Light"/>
                        <w:sz w:val="16"/>
                        <w:szCs w:val="16"/>
                      </w:rPr>
                      <w:t> </w:t>
                    </w:r>
                  </w:p>
                </w:txbxContent>
              </v:textbox>
            </v:shape>
          </w:pict>
        </mc:Fallback>
      </mc:AlternateContent>
    </w:r>
    <w:r>
      <w:rPr>
        <w:noProof/>
      </w:rPr>
      <mc:AlternateContent>
        <mc:Choice Requires="wps">
          <w:drawing>
            <wp:anchor distT="36576" distB="36576" distL="36576" distR="36576" simplePos="0" relativeHeight="251663360" behindDoc="0" locked="0" layoutInCell="1" allowOverlap="1">
              <wp:simplePos x="0" y="0"/>
              <wp:positionH relativeFrom="column">
                <wp:posOffset>914400</wp:posOffset>
              </wp:positionH>
              <wp:positionV relativeFrom="paragraph">
                <wp:posOffset>8886825</wp:posOffset>
              </wp:positionV>
              <wp:extent cx="5943600" cy="0"/>
              <wp:effectExtent l="9525" t="9525" r="9525" b="95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0"/>
                      </a:xfrm>
                      <a:prstGeom prst="line">
                        <a:avLst/>
                      </a:prstGeom>
                      <a:noFill/>
                      <a:ln w="1270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2A44932" id="Line 2" o:spid="_x0000_s1026" style="position:absolute;flip:y;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from="1in,699.75pt" to="540pt,6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" strokecolor="#c8a200" strokeweight="1pt">
              <v:shadow color="#ccc"/>
            </v:line>
          </w:pict>
        </mc:Fallback>
      </mc:AlternateContent>
    </w:r>
    <w:r>
      <w:rPr>
        <w:noProof/>
      </w:rPr>
      <mc:AlternateContent>
        <mc:Choice Requires="wps">
          <w:drawing>
            <wp:anchor distT="36576" distB="36576" distL="36576" distR="36576" simplePos="0" relativeHeight="251664384" behindDoc="0" locked="0" layoutInCell="1" allowOverlap="1">
              <wp:simplePos x="0" y="0"/>
              <wp:positionH relativeFrom="column">
                <wp:posOffset>914400</wp:posOffset>
              </wp:positionH>
              <wp:positionV relativeFrom="paragraph">
                <wp:posOffset>1714500</wp:posOffset>
              </wp:positionV>
              <wp:extent cx="5943600" cy="70866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086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FE2BE3"/>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53" type="#_x0000_t202" style="position:absolute;margin-left:1in;margin-top:135pt;width:468pt;height:558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" filled="f" stroked="f" strokecolor="black [0]" insetpen="t">
              <v:textbox inset="2.88pt,2.88pt,2.88pt,2.88pt">
                <w:txbxContent>
                  <w:p w:rsidR="00FE526E" w:rsidRDefault="00FE526E" w:rsidP="00FE2BE3"/>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5ABB" w:rsidRDefault="00855ABB" w:rsidP="00FE2BE3">
      <w:r>
        <w:separator/>
      </w:r>
    </w:p>
  </w:footnote>
  <w:footnote w:type="continuationSeparator" w:id="0">
    <w:p w:rsidR="00855ABB" w:rsidRDefault="00855ABB" w:rsidP="00FE2B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26E" w:rsidRDefault="0012309A">
    <w:pPr>
      <w:pStyle w:val="Header"/>
    </w:pPr>
    <w:r>
      <w:rPr>
        <w:noProof/>
      </w:rPr>
      <mc:AlternateContent>
        <mc:Choice Requires="wpg">
          <w:drawing>
            <wp:anchor distT="0" distB="0" distL="114300" distR="114300" simplePos="0" relativeHeight="251693056" behindDoc="0" locked="0" layoutInCell="1" allowOverlap="1">
              <wp:simplePos x="0" y="0"/>
              <wp:positionH relativeFrom="column">
                <wp:posOffset>9525</wp:posOffset>
              </wp:positionH>
              <wp:positionV relativeFrom="paragraph">
                <wp:posOffset>66675</wp:posOffset>
              </wp:positionV>
              <wp:extent cx="5943600" cy="1365250"/>
              <wp:effectExtent l="9525" t="0" r="9525" b="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365250"/>
                        <a:chOff x="1072134" y="1056703"/>
                        <a:chExt cx="59436" cy="13655"/>
                      </a:xfrm>
                    </wpg:grpSpPr>
                    <pic:pic xmlns:pic="http://schemas.openxmlformats.org/drawingml/2006/picture">
                      <pic:nvPicPr>
                        <pic:cNvPr id="38" name="Picture 3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94994" y="1056703"/>
                          <a:ext cx="14001" cy="136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pic:spPr>
                    </pic:pic>
                    <wps:wsp>
                      <wps:cNvPr id="39" name="Text Box 39"/>
                      <wps:cNvSpPr txBox="1">
                        <a:spLocks noChangeArrowheads="1"/>
                      </wps:cNvSpPr>
                      <wps:spPr bwMode="auto">
                        <a:xfrm>
                          <a:off x="1072134" y="1061869"/>
                          <a:ext cx="19431" cy="57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244AF7">
                            <w:pPr>
                              <w:widowControl w:val="0"/>
                              <w:rPr>
                                <w:rFonts w:ascii="Copperplate Gothic Light" w:hAnsi="Copperplate Gothic Light"/>
                                <w:b/>
                                <w:bCs/>
                                <w:color w:val="003366"/>
                              </w:rPr>
                            </w:pPr>
                            <w:r>
                              <w:rPr>
                                <w:rFonts w:ascii="Copperplate Gothic Light" w:hAnsi="Copperplate Gothic Light"/>
                                <w:b/>
                                <w:bCs/>
                                <w:color w:val="003366"/>
                              </w:rPr>
                              <w:t>David Voegele</w:t>
                            </w:r>
                          </w:p>
                          <w:p w:rsidR="00FE526E" w:rsidRDefault="00FE526E" w:rsidP="00244AF7">
                            <w:pPr>
                              <w:widowControl w:val="0"/>
                              <w:rPr>
                                <w:rFonts w:ascii="Copperplate Gothic Light" w:hAnsi="Copperplate Gothic Light"/>
                                <w:color w:val="000000"/>
                                <w:sz w:val="16"/>
                                <w:szCs w:val="16"/>
                              </w:rPr>
                            </w:pPr>
                            <w:r>
                              <w:rPr>
                                <w:rFonts w:ascii="Copperplate Gothic Light" w:hAnsi="Copperplate Gothic Light"/>
                                <w:sz w:val="16"/>
                                <w:szCs w:val="16"/>
                              </w:rPr>
                              <w:t>Judge Executive</w:t>
                            </w:r>
                          </w:p>
                          <w:p w:rsidR="00FE526E" w:rsidRDefault="00FE526E" w:rsidP="00244AF7">
                            <w:pPr>
                              <w:widowControl w:val="0"/>
                              <w:rPr>
                                <w:rFonts w:ascii="Copperplate Gothic Light" w:hAnsi="Copperplate Gothic Light"/>
                                <w:sz w:val="16"/>
                                <w:szCs w:val="16"/>
                              </w:rPr>
                            </w:pPr>
                            <w:r>
                              <w:rPr>
                                <w:rFonts w:ascii="Copperplate Gothic Light" w:hAnsi="Copperplate Gothic Light"/>
                                <w:sz w:val="16"/>
                                <w:szCs w:val="16"/>
                              </w:rPr>
                              <w:t>dvoegele@oldhamcountyky.gov</w:t>
                            </w:r>
                          </w:p>
                          <w:p w:rsidR="00FE526E" w:rsidRDefault="00FE526E" w:rsidP="00244AF7">
                            <w:pPr>
                              <w:widowControl w:val="0"/>
                              <w:rPr>
                                <w:rFonts w:ascii="Copperplate Gothic Light" w:hAnsi="Copperplate Gothic Light"/>
                                <w:sz w:val="20"/>
                                <w:szCs w:val="20"/>
                              </w:rPr>
                            </w:pPr>
                            <w:r>
                              <w:rPr>
                                <w:rFonts w:ascii="Copperplate Gothic Light" w:hAnsi="Copperplate Gothic Light"/>
                              </w:rPr>
                              <w:t> </w:t>
                            </w:r>
                          </w:p>
                        </w:txbxContent>
                      </wps:txbx>
                      <wps:bodyPr rot="0" vert="horz" wrap="square" lIns="36576" tIns="36576" rIns="36576" bIns="36576" anchor="t" anchorCtr="0" upright="1">
                        <a:noAutofit/>
                      </wps:bodyPr>
                    </wps:wsp>
                    <wps:wsp>
                      <wps:cNvPr id="40" name="Text Box 40"/>
                      <wps:cNvSpPr txBox="1">
                        <a:spLocks noChangeArrowheads="1"/>
                      </wps:cNvSpPr>
                      <wps:spPr bwMode="auto">
                        <a:xfrm>
                          <a:off x="1110424" y="1061869"/>
                          <a:ext cx="21146" cy="57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rsidR="00FE526E" w:rsidRDefault="00FE526E" w:rsidP="00244AF7">
                            <w:pPr>
                              <w:widowControl w:val="0"/>
                              <w:jc w:val="right"/>
                              <w:rPr>
                                <w:rFonts w:ascii="Copperplate Gothic Light" w:hAnsi="Copperplate Gothic Light"/>
                                <w:b/>
                                <w:bCs/>
                                <w:color w:val="003366"/>
                              </w:rPr>
                            </w:pPr>
                            <w:r>
                              <w:rPr>
                                <w:rFonts w:ascii="Copperplate Gothic Light" w:hAnsi="Copperplate Gothic Light"/>
                                <w:b/>
                                <w:bCs/>
                                <w:color w:val="003366"/>
                              </w:rPr>
                              <w:t>Greg Smith</w:t>
                            </w:r>
                          </w:p>
                          <w:p w:rsidR="00FE526E" w:rsidRDefault="00FE526E" w:rsidP="00244AF7">
                            <w:pPr>
                              <w:widowControl w:val="0"/>
                              <w:jc w:val="right"/>
                              <w:rPr>
                                <w:rFonts w:ascii="Copperplate Gothic Light" w:hAnsi="Copperplate Gothic Light"/>
                                <w:color w:val="000000"/>
                                <w:sz w:val="16"/>
                                <w:szCs w:val="16"/>
                              </w:rPr>
                            </w:pPr>
                            <w:r>
                              <w:rPr>
                                <w:rFonts w:ascii="Copperplate Gothic Light" w:hAnsi="Copperplate Gothic Light"/>
                                <w:sz w:val="16"/>
                                <w:szCs w:val="16"/>
                              </w:rPr>
                              <w:t>Chief of Police</w:t>
                            </w:r>
                          </w:p>
                          <w:p w:rsidR="00FE526E" w:rsidRDefault="00FE526E" w:rsidP="00244AF7">
                            <w:pPr>
                              <w:widowControl w:val="0"/>
                              <w:jc w:val="right"/>
                              <w:rPr>
                                <w:rFonts w:ascii="Copperplate Gothic Light" w:hAnsi="Copperplate Gothic Light"/>
                                <w:sz w:val="16"/>
                                <w:szCs w:val="16"/>
                              </w:rPr>
                            </w:pPr>
                            <w:r>
                              <w:rPr>
                                <w:rFonts w:ascii="Copperplate Gothic Light" w:hAnsi="Copperplate Gothic Light"/>
                                <w:sz w:val="16"/>
                                <w:szCs w:val="16"/>
                              </w:rPr>
                              <w:t>gsmith@oldhamcountyky.gov</w:t>
                            </w:r>
                          </w:p>
                        </w:txbxContent>
                      </wps:txbx>
                      <wps:bodyPr rot="0" vert="horz" wrap="square" lIns="36576" tIns="36576" rIns="36576" bIns="36576" anchor="t" anchorCtr="0" upright="1">
                        <a:noAutofit/>
                      </wps:bodyPr>
                    </wps:wsp>
                    <wpg:grpSp>
                      <wpg:cNvPr id="41" name="Group 41"/>
                      <wpg:cNvGrpSpPr>
                        <a:grpSpLocks/>
                      </wpg:cNvGrpSpPr>
                      <wpg:grpSpPr bwMode="auto">
                        <a:xfrm>
                          <a:off x="1072134" y="1060411"/>
                          <a:ext cx="24288" cy="293"/>
                          <a:chOff x="1072134" y="1060411"/>
                          <a:chExt cx="24288" cy="292"/>
                        </a:xfrm>
                      </wpg:grpSpPr>
                      <wps:wsp>
                        <wps:cNvPr id="42" name="Line 42"/>
                        <wps:cNvCnPr>
                          <a:cxnSpLocks noChangeShapeType="1"/>
                        </wps:cNvCnPr>
                        <wps:spPr bwMode="auto">
                          <a:xfrm>
                            <a:off x="1072134" y="1060704"/>
                            <a:ext cx="24003" cy="0"/>
                          </a:xfrm>
                          <a:prstGeom prst="line">
                            <a:avLst/>
                          </a:prstGeom>
                          <a:noFill/>
                          <a:ln w="15875">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3" name="Line 43"/>
                        <wps:cNvCnPr>
                          <a:cxnSpLocks noChangeShapeType="1"/>
                        </wps:cNvCnPr>
                        <wps:spPr bwMode="auto">
                          <a:xfrm flipV="1">
                            <a:off x="1072134" y="1060411"/>
                            <a:ext cx="24288" cy="0"/>
                          </a:xfrm>
                          <a:prstGeom prst="line">
                            <a:avLst/>
                          </a:prstGeom>
                          <a:noFill/>
                          <a:ln w="1905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grpSp>
                      <wpg:cNvPr id="44" name="Group 44"/>
                      <wpg:cNvGrpSpPr>
                        <a:grpSpLocks/>
                      </wpg:cNvGrpSpPr>
                      <wpg:grpSpPr bwMode="auto">
                        <a:xfrm>
                          <a:off x="1107064" y="1060418"/>
                          <a:ext cx="24506" cy="286"/>
                          <a:chOff x="1106709" y="1060418"/>
                          <a:chExt cx="24860" cy="285"/>
                        </a:xfrm>
                      </wpg:grpSpPr>
                      <wps:wsp>
                        <wps:cNvPr id="45" name="Line 45"/>
                        <wps:cNvCnPr>
                          <a:cxnSpLocks noChangeShapeType="1"/>
                        </wps:cNvCnPr>
                        <wps:spPr bwMode="auto">
                          <a:xfrm>
                            <a:off x="1106995" y="1060704"/>
                            <a:ext cx="24575" cy="0"/>
                          </a:xfrm>
                          <a:prstGeom prst="line">
                            <a:avLst/>
                          </a:prstGeom>
                          <a:noFill/>
                          <a:ln w="15875">
                            <a:solidFill>
                              <a:srgbClr val="00336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6" name="Line 46"/>
                        <wps:cNvCnPr>
                          <a:cxnSpLocks noChangeShapeType="1"/>
                        </wps:cNvCnPr>
                        <wps:spPr bwMode="auto">
                          <a:xfrm>
                            <a:off x="1106709" y="1060418"/>
                            <a:ext cx="24861" cy="0"/>
                          </a:xfrm>
                          <a:prstGeom prst="line">
                            <a:avLst/>
                          </a:prstGeom>
                          <a:noFill/>
                          <a:ln w="19050">
                            <a:solidFill>
                              <a:srgbClr val="C8A2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g:wgp>
                </a:graphicData>
              </a:graphic>
              <wp14:sizeRelH relativeFrom="page">
                <wp14:pctWidth>0</wp14:pctWidth>
              </wp14:sizeRelH>
              <wp14:sizeRelV relativeFrom="page">
                <wp14:pctHeight>0</wp14:pctHeight>
              </wp14:sizeRelV>
            </wp:anchor>
          </w:drawing>
        </mc:Choice>
        <mc:Fallback>
          <w:pict>
            <v:group id="Group 37" o:spid="_x0000_s1026" style="position:absolute;margin-left:.75pt;margin-top:5.25pt;width:468pt;height:107.5pt;z-index:251693056" coordorigin="10721,10567" coordsize="594,1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&#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10949;top:10567;width:140;height:1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1xl3BAAAA2wAAAA8AAABkcnMvZG93bnJldi54bWxET8lqwzAQvQfyD2ICvcVyWijBjRJC4kIp&#10;gRKnhx4Ha2qZWCNjqd6+vjoUeny8fXcYbSN66nztWMEmSUEQl07XXCn4vL2utyB8QNbYOCYFE3k4&#10;7JeLHWbaDXylvgiViCHsM1RgQmgzKX1pyKJPXEscuW/XWQwRdpXUHQ4x3DbyMU2fpcWaY4PBlk6G&#10;ynvxYxWME37lfbPJpZnDNF/OPv94vyj1sBqPLyACjeFf/Od+0wqe4tj4Jf4Auf8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E1xl3BAAAA2wAAAA8AAAAAAAAAAAAAAAAAnwIA&#10;AGRycy9kb3ducmV2LnhtbFBLBQYAAAAABAAEAPcAAACNAwAAAAA=&#10;" strokecolor="black [0]" insetpen="t">
                <v:imagedata r:id="rId2" o:title=""/>
                <v:shadow color="#ccc"/>
              </v:shape>
              <v:shapetype id="_x0000_t202" coordsize="21600,21600" o:spt="202" path="m,l,21600r21600,l21600,xe">
                <v:stroke joinstyle="miter"/>
                <v:path gradientshapeok="t" o:connecttype="rect"/>
              </v:shapetype>
              <v:shape id="Text Box 39" o:spid="_x0000_s1028" type="#_x0000_t202" style="position:absolute;left:10721;top:10618;width:194;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L3ZcMA&#10;AADbAAAADwAAAGRycy9kb3ducmV2LnhtbESPW4vCMBSE3xf8D+Es7NuaroKXahQRhH0QvC37fGyO&#10;bbE5KUm01V9vBMHHYWa+Yabz1lTiSs6XlhX8dBMQxJnVJecK/g6r7xEIH5A1VpZJwY08zGedjymm&#10;2ja8o+s+5CJC2KeooAihTqX0WUEGfdfWxNE7WWcwROlyqR02EW4q2UuSgTRYclwosKZlQdl5fzEK&#10;/o/Dy7Zx/e3ufK8HlV34zTp4pb4+28UERKA2vMOv9q9W0B/D80v8AX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nL3ZcMAAADbAAAADwAAAAAAAAAAAAAAAACYAgAAZHJzL2Rv&#10;d25yZXYueG1sUEsFBgAAAAAEAAQA9QAAAIgDAAAAAA==&#10;" filled="f" stroked="f" strokecolor="black [0]" insetpen="t">
                <v:textbox inset="2.88pt,2.88pt,2.88pt,2.88pt">
                  <w:txbxContent>
                    <w:p w:rsidR="00FE526E" w:rsidRDefault="00FE526E" w:rsidP="00244AF7">
                      <w:pPr>
                        <w:widowControl w:val="0"/>
                        <w:rPr>
                          <w:rFonts w:ascii="Copperplate Gothic Light" w:hAnsi="Copperplate Gothic Light"/>
                          <w:b/>
                          <w:bCs/>
                          <w:color w:val="003366"/>
                        </w:rPr>
                      </w:pPr>
                      <w:r>
                        <w:rPr>
                          <w:rFonts w:ascii="Copperplate Gothic Light" w:hAnsi="Copperplate Gothic Light"/>
                          <w:b/>
                          <w:bCs/>
                          <w:color w:val="003366"/>
                        </w:rPr>
                        <w:t>David Voegele</w:t>
                      </w:r>
                    </w:p>
                    <w:p w:rsidR="00FE526E" w:rsidRDefault="00FE526E" w:rsidP="00244AF7">
                      <w:pPr>
                        <w:widowControl w:val="0"/>
                        <w:rPr>
                          <w:rFonts w:ascii="Copperplate Gothic Light" w:hAnsi="Copperplate Gothic Light"/>
                          <w:color w:val="000000"/>
                          <w:sz w:val="16"/>
                          <w:szCs w:val="16"/>
                        </w:rPr>
                      </w:pPr>
                      <w:r>
                        <w:rPr>
                          <w:rFonts w:ascii="Copperplate Gothic Light" w:hAnsi="Copperplate Gothic Light"/>
                          <w:sz w:val="16"/>
                          <w:szCs w:val="16"/>
                        </w:rPr>
                        <w:t>Judge Executive</w:t>
                      </w:r>
                    </w:p>
                    <w:p w:rsidR="00FE526E" w:rsidRDefault="00FE526E" w:rsidP="00244AF7">
                      <w:pPr>
                        <w:widowControl w:val="0"/>
                        <w:rPr>
                          <w:rFonts w:ascii="Copperplate Gothic Light" w:hAnsi="Copperplate Gothic Light"/>
                          <w:sz w:val="16"/>
                          <w:szCs w:val="16"/>
                        </w:rPr>
                      </w:pPr>
                      <w:r>
                        <w:rPr>
                          <w:rFonts w:ascii="Copperplate Gothic Light" w:hAnsi="Copperplate Gothic Light"/>
                          <w:sz w:val="16"/>
                          <w:szCs w:val="16"/>
                        </w:rPr>
                        <w:t>dvoegele@oldhamcountyky.gov</w:t>
                      </w:r>
                    </w:p>
                    <w:p w:rsidR="00FE526E" w:rsidRDefault="00FE526E" w:rsidP="00244AF7">
                      <w:pPr>
                        <w:widowControl w:val="0"/>
                        <w:rPr>
                          <w:rFonts w:ascii="Copperplate Gothic Light" w:hAnsi="Copperplate Gothic Light"/>
                          <w:sz w:val="20"/>
                          <w:szCs w:val="20"/>
                        </w:rPr>
                      </w:pPr>
                      <w:r>
                        <w:rPr>
                          <w:rFonts w:ascii="Copperplate Gothic Light" w:hAnsi="Copperplate Gothic Light"/>
                        </w:rPr>
                        <w:t> </w:t>
                      </w:r>
                    </w:p>
                  </w:txbxContent>
                </v:textbox>
              </v:shape>
              <v:shape id="Text Box 40" o:spid="_x0000_s1029" type="#_x0000_t202" style="position:absolute;left:11104;top:10618;width:211;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04thb8A&#10;AADbAAAADwAAAGRycy9kb3ducmV2LnhtbERPy4rCMBTdD/gP4QruxtQHKtUoIgguhPGF62tzbYvN&#10;TUmirfP1ZjEwy8N5L1atqcSLnC8tKxj0ExDEmdUl5wou5+33DIQPyBory6TgTR5Wy87XAlNtGz7S&#10;6xRyEUPYp6igCKFOpfRZQQZ939bEkbtbZzBE6HKpHTYx3FRymCQTabDk2FBgTZuCssfpaRRcb9Pn&#10;oXGjw/HxW08qu/Y/++CV6nXb9RxEoDb8i//cO61gHNfHL/EHyO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Ti2FvwAAANsAAAAPAAAAAAAAAAAAAAAAAJgCAABkcnMvZG93bnJl&#10;di54bWxQSwUGAAAAAAQABAD1AAAAhAMAAAAA&#10;" filled="f" stroked="f" strokecolor="black [0]" insetpen="t">
                <v:textbox inset="2.88pt,2.88pt,2.88pt,2.88pt">
                  <w:txbxContent>
                    <w:p w:rsidR="00FE526E" w:rsidRDefault="00FE526E" w:rsidP="00244AF7">
                      <w:pPr>
                        <w:widowControl w:val="0"/>
                        <w:jc w:val="right"/>
                        <w:rPr>
                          <w:rFonts w:ascii="Copperplate Gothic Light" w:hAnsi="Copperplate Gothic Light"/>
                          <w:b/>
                          <w:bCs/>
                          <w:color w:val="003366"/>
                        </w:rPr>
                      </w:pPr>
                      <w:r>
                        <w:rPr>
                          <w:rFonts w:ascii="Copperplate Gothic Light" w:hAnsi="Copperplate Gothic Light"/>
                          <w:b/>
                          <w:bCs/>
                          <w:color w:val="003366"/>
                        </w:rPr>
                        <w:t>Greg Smith</w:t>
                      </w:r>
                    </w:p>
                    <w:p w:rsidR="00FE526E" w:rsidRDefault="00FE526E" w:rsidP="00244AF7">
                      <w:pPr>
                        <w:widowControl w:val="0"/>
                        <w:jc w:val="right"/>
                        <w:rPr>
                          <w:rFonts w:ascii="Copperplate Gothic Light" w:hAnsi="Copperplate Gothic Light"/>
                          <w:color w:val="000000"/>
                          <w:sz w:val="16"/>
                          <w:szCs w:val="16"/>
                        </w:rPr>
                      </w:pPr>
                      <w:r>
                        <w:rPr>
                          <w:rFonts w:ascii="Copperplate Gothic Light" w:hAnsi="Copperplate Gothic Light"/>
                          <w:sz w:val="16"/>
                          <w:szCs w:val="16"/>
                        </w:rPr>
                        <w:t>Chief of Police</w:t>
                      </w:r>
                    </w:p>
                    <w:p w:rsidR="00FE526E" w:rsidRDefault="00FE526E" w:rsidP="00244AF7">
                      <w:pPr>
                        <w:widowControl w:val="0"/>
                        <w:jc w:val="right"/>
                        <w:rPr>
                          <w:rFonts w:ascii="Copperplate Gothic Light" w:hAnsi="Copperplate Gothic Light"/>
                          <w:sz w:val="16"/>
                          <w:szCs w:val="16"/>
                        </w:rPr>
                      </w:pPr>
                      <w:r>
                        <w:rPr>
                          <w:rFonts w:ascii="Copperplate Gothic Light" w:hAnsi="Copperplate Gothic Light"/>
                          <w:sz w:val="16"/>
                          <w:szCs w:val="16"/>
                        </w:rPr>
                        <w:t>gsmith@oldhamcountyky.gov</w:t>
                      </w:r>
                    </w:p>
                  </w:txbxContent>
                </v:textbox>
              </v:shape>
              <v:group id="Group 41" o:spid="_x0000_s1030" style="position:absolute;left:10721;top:10604;width:243;height:3" coordorigin="10721,10604" coordsize="24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line id="Line 42" o:spid="_x0000_s1031" style="position:absolute;visibility:visible;mso-wrap-style:square" from="10721,10607" to="10961,10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N9CWsMAAADbAAAADwAAAGRycy9kb3ducmV2LnhtbESPwWrDMBBE74H8g9hCbolckwbjRjEh&#10;EEh7KNQ15LpYW8uNtTKWart/XxUKOQ4z84bZF7PtxEiDbx0reNwkIIhrp1tuFFQf53UGwgdkjZ1j&#10;UvBDHorDcrHHXLuJ32ksQyMihH2OCkwIfS6lrw1Z9BvXE0fv0w0WQ5RDI/WAU4TbTqZJspMWW44L&#10;Bns6Gapv5bdV8PZ0vciZp8ZVmf56Ma/6fEWt1OphPj6DCDSHe/i/fdEKtin8fYk/QB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zfQlrDAAAA2wAAAA8AAAAAAAAAAAAA&#10;AAAAoQIAAGRycy9kb3ducmV2LnhtbFBLBQYAAAAABAAEAPkAAACRAwAAAAA=&#10;" strokecolor="#036" strokeweight="1.25pt">
                  <v:shadow color="#ccc"/>
                </v:line>
                <v:line id="Line 43" o:spid="_x0000_s1032" style="position:absolute;flip:y;visibility:visible;mso-wrap-style:square" from="10721,10604" to="10964,10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69t8EAAADbAAAADwAAAGRycy9kb3ducmV2LnhtbESP0YrCMBRE3wX/IVzBN03VXZFqlOIq&#10;6Nta/YBrc02LzU1pslr/fiMs7OMwM2eY1aaztXhQ6yvHCibjBARx4XTFRsHlvB8tQPiArLF2TApe&#10;5GGz7vdWmGr35BM98mBEhLBPUUEZQpNK6YuSLPqxa4ijd3OtxRBla6Ru8RnhtpbTJJlLixXHhRIb&#10;2pZU3PMfq2AXJrvD1dpjkpnvT19kpvlCo9Rw0GVLEIG68B/+ax+0go8ZvL/EHy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Hr23wQAAANsAAAAPAAAAAAAAAAAAAAAA&#10;AKECAABkcnMvZG93bnJldi54bWxQSwUGAAAAAAQABAD5AAAAjwMAAAAA&#10;" strokecolor="#c8a200" strokeweight="1.5pt">
                  <v:shadow color="#ccc"/>
                </v:line>
              </v:group>
              <v:group id="Group 44" o:spid="_x0000_s1033" style="position:absolute;left:11070;top:10604;width:245;height:3" coordorigin="11067,10604" coordsize="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line id="Line 45" o:spid="_x0000_s1034" style="position:absolute;visibility:visible;mso-wrap-style:square" from="11069,10607" to="11315,106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zbaLsIAAADbAAAADwAAAGRycy9kb3ducmV2LnhtbESPQWsCMRSE7wX/Q3iCt5q1aFm2RhFB&#10;UA+F2gWvj80zWd28LJvUXf+9KRR6HGbmG2a5Hlwj7tSF2rOC2TQDQVx5XbNRUH7vXnMQISJrbDyT&#10;ggcFWK9GL0sstO/5i+6naESCcChQgY2xLaQMlSWHYepb4uRdfOcwJtkZqTvsE9w18i3L3qXDmtOC&#10;xZa2lqrb6ccp+Fyc93Lg3vgy19eDPerdGbVSk/Gw+QARaYj/4b/2XiuYL+D3S/oBcvUE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zbaLsIAAADbAAAADwAAAAAAAAAAAAAA&#10;AAChAgAAZHJzL2Rvd25yZXYueG1sUEsFBgAAAAAEAAQA+QAAAJADAAAAAA==&#10;" strokecolor="#036" strokeweight="1.25pt">
                  <v:shadow color="#ccc"/>
                </v:line>
                <v:line id="Line 46" o:spid="_x0000_s1035" style="position:absolute;visibility:visible;mso-wrap-style:square" from="11067,10604" to="11315,106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91ecQAAADbAAAADwAAAGRycy9kb3ducmV2LnhtbESP3WrCQBSE7wu+w3IE7+pGrT9EV1FB&#10;aIs3Rh/gkD0mwezZsLvG6NN3C4VeDjPzDbPadKYWLTlfWVYwGiYgiHOrKy4UXM6H9wUIH5A11pZJ&#10;wZM8bNa9txWm2j74RG0WChEh7FNUUIbQpFL6vCSDfmgb4uhdrTMYonSF1A4fEW5qOU6SmTRYcVwo&#10;saF9SfktuxsF7W1y2Ztd9TWaf2fH6fR1PbuxVGrQ77ZLEIG68B/+a39qBR8z+P0Sf4B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P3V5xAAAANsAAAAPAAAAAAAAAAAA&#10;AAAAAKECAABkcnMvZG93bnJldi54bWxQSwUGAAAAAAQABAD5AAAAkgMAAAAA&#10;" strokecolor="#c8a200" strokeweight="1.5pt">
                  <v:shadow color="#ccc"/>
                </v:line>
              </v:group>
            </v:group>
          </w:pict>
        </mc:Fallback>
      </mc:AlternateContent>
    </w:r>
  </w:p>
  <w:p w:rsidR="00FE526E" w:rsidRDefault="00FE52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014FE8"/>
    <w:multiLevelType w:val="hybridMultilevel"/>
    <w:tmpl w:val="982AF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731D35"/>
    <w:multiLevelType w:val="hybridMultilevel"/>
    <w:tmpl w:val="4542638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isplayBackgroundShape/>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LMwMDAztTQ0NzRR0lEKTi0uzszPAykwrAUAvY7npiwAAAA="/>
  </w:docVars>
  <w:rsids>
    <w:rsidRoot w:val="00FE2BE3"/>
    <w:rsid w:val="000018AE"/>
    <w:rsid w:val="000035BB"/>
    <w:rsid w:val="00005121"/>
    <w:rsid w:val="0000566A"/>
    <w:rsid w:val="00005F15"/>
    <w:rsid w:val="000109C5"/>
    <w:rsid w:val="00011295"/>
    <w:rsid w:val="00011352"/>
    <w:rsid w:val="0001151E"/>
    <w:rsid w:val="000118E4"/>
    <w:rsid w:val="00013665"/>
    <w:rsid w:val="00014C94"/>
    <w:rsid w:val="000242AB"/>
    <w:rsid w:val="00026324"/>
    <w:rsid w:val="00026EC0"/>
    <w:rsid w:val="000306DB"/>
    <w:rsid w:val="000318EE"/>
    <w:rsid w:val="00031B90"/>
    <w:rsid w:val="00032342"/>
    <w:rsid w:val="0003282A"/>
    <w:rsid w:val="00035C8C"/>
    <w:rsid w:val="0003787B"/>
    <w:rsid w:val="00040156"/>
    <w:rsid w:val="00040D5F"/>
    <w:rsid w:val="00040E23"/>
    <w:rsid w:val="00047F5E"/>
    <w:rsid w:val="00050588"/>
    <w:rsid w:val="0005118A"/>
    <w:rsid w:val="0005211B"/>
    <w:rsid w:val="0005479B"/>
    <w:rsid w:val="000604C4"/>
    <w:rsid w:val="00061620"/>
    <w:rsid w:val="00061A66"/>
    <w:rsid w:val="000647E3"/>
    <w:rsid w:val="00065A2A"/>
    <w:rsid w:val="00070B6B"/>
    <w:rsid w:val="00070D43"/>
    <w:rsid w:val="00072BDA"/>
    <w:rsid w:val="00073A2F"/>
    <w:rsid w:val="000774B4"/>
    <w:rsid w:val="00077DA8"/>
    <w:rsid w:val="000809CC"/>
    <w:rsid w:val="00080BA2"/>
    <w:rsid w:val="00083688"/>
    <w:rsid w:val="000836D5"/>
    <w:rsid w:val="0008425B"/>
    <w:rsid w:val="00085257"/>
    <w:rsid w:val="0008594E"/>
    <w:rsid w:val="000869AB"/>
    <w:rsid w:val="00087531"/>
    <w:rsid w:val="00087D3F"/>
    <w:rsid w:val="00087FCA"/>
    <w:rsid w:val="0009426D"/>
    <w:rsid w:val="000A05D8"/>
    <w:rsid w:val="000A2E7A"/>
    <w:rsid w:val="000B0A55"/>
    <w:rsid w:val="000B1E17"/>
    <w:rsid w:val="000B30E2"/>
    <w:rsid w:val="000B3BDF"/>
    <w:rsid w:val="000B47C4"/>
    <w:rsid w:val="000B5C06"/>
    <w:rsid w:val="000B61DF"/>
    <w:rsid w:val="000C392E"/>
    <w:rsid w:val="000C5BF4"/>
    <w:rsid w:val="000C637C"/>
    <w:rsid w:val="000C77B4"/>
    <w:rsid w:val="000D1CED"/>
    <w:rsid w:val="000D2A6C"/>
    <w:rsid w:val="000D3321"/>
    <w:rsid w:val="000D408C"/>
    <w:rsid w:val="000D5017"/>
    <w:rsid w:val="000D5765"/>
    <w:rsid w:val="000D5878"/>
    <w:rsid w:val="000D62E9"/>
    <w:rsid w:val="000E066F"/>
    <w:rsid w:val="000E1227"/>
    <w:rsid w:val="000E2DB7"/>
    <w:rsid w:val="000E5683"/>
    <w:rsid w:val="000E6DFF"/>
    <w:rsid w:val="000F2592"/>
    <w:rsid w:val="000F296C"/>
    <w:rsid w:val="000F29D0"/>
    <w:rsid w:val="000F2A7A"/>
    <w:rsid w:val="000F3434"/>
    <w:rsid w:val="000F5FFB"/>
    <w:rsid w:val="000F6717"/>
    <w:rsid w:val="000F7034"/>
    <w:rsid w:val="000F7C87"/>
    <w:rsid w:val="00105FBA"/>
    <w:rsid w:val="001078A7"/>
    <w:rsid w:val="00115885"/>
    <w:rsid w:val="00115DE5"/>
    <w:rsid w:val="001213C9"/>
    <w:rsid w:val="0012309A"/>
    <w:rsid w:val="0012491B"/>
    <w:rsid w:val="001301EB"/>
    <w:rsid w:val="00130D38"/>
    <w:rsid w:val="001321FC"/>
    <w:rsid w:val="00132D12"/>
    <w:rsid w:val="001332A9"/>
    <w:rsid w:val="0013530E"/>
    <w:rsid w:val="00137639"/>
    <w:rsid w:val="00137C9A"/>
    <w:rsid w:val="00137FE0"/>
    <w:rsid w:val="00141B5E"/>
    <w:rsid w:val="00141F26"/>
    <w:rsid w:val="001423D5"/>
    <w:rsid w:val="0014254A"/>
    <w:rsid w:val="00143391"/>
    <w:rsid w:val="00144136"/>
    <w:rsid w:val="0014419F"/>
    <w:rsid w:val="0014482D"/>
    <w:rsid w:val="00144E1E"/>
    <w:rsid w:val="001466C9"/>
    <w:rsid w:val="001479C9"/>
    <w:rsid w:val="0015021B"/>
    <w:rsid w:val="00151944"/>
    <w:rsid w:val="00153506"/>
    <w:rsid w:val="00153894"/>
    <w:rsid w:val="001546B0"/>
    <w:rsid w:val="00160280"/>
    <w:rsid w:val="001616F9"/>
    <w:rsid w:val="00162E11"/>
    <w:rsid w:val="00163114"/>
    <w:rsid w:val="0016748E"/>
    <w:rsid w:val="00171C32"/>
    <w:rsid w:val="0017223E"/>
    <w:rsid w:val="00172943"/>
    <w:rsid w:val="001745C9"/>
    <w:rsid w:val="0017602B"/>
    <w:rsid w:val="00177816"/>
    <w:rsid w:val="0018050F"/>
    <w:rsid w:val="00182257"/>
    <w:rsid w:val="00182BCD"/>
    <w:rsid w:val="001833F7"/>
    <w:rsid w:val="00183EC4"/>
    <w:rsid w:val="001848F0"/>
    <w:rsid w:val="00184FC3"/>
    <w:rsid w:val="001900ED"/>
    <w:rsid w:val="00191185"/>
    <w:rsid w:val="001925FC"/>
    <w:rsid w:val="00192653"/>
    <w:rsid w:val="00192858"/>
    <w:rsid w:val="00192B87"/>
    <w:rsid w:val="0019303B"/>
    <w:rsid w:val="00193537"/>
    <w:rsid w:val="00195418"/>
    <w:rsid w:val="00196242"/>
    <w:rsid w:val="0019671A"/>
    <w:rsid w:val="001978A0"/>
    <w:rsid w:val="001A040B"/>
    <w:rsid w:val="001A3D28"/>
    <w:rsid w:val="001B11D2"/>
    <w:rsid w:val="001B120F"/>
    <w:rsid w:val="001B27B6"/>
    <w:rsid w:val="001B3106"/>
    <w:rsid w:val="001B325F"/>
    <w:rsid w:val="001B407E"/>
    <w:rsid w:val="001B4187"/>
    <w:rsid w:val="001B717A"/>
    <w:rsid w:val="001B7475"/>
    <w:rsid w:val="001B7DAF"/>
    <w:rsid w:val="001B7FCC"/>
    <w:rsid w:val="001C5B3B"/>
    <w:rsid w:val="001C725D"/>
    <w:rsid w:val="001D1AD7"/>
    <w:rsid w:val="001D41BC"/>
    <w:rsid w:val="001E0531"/>
    <w:rsid w:val="001E1D58"/>
    <w:rsid w:val="001E1EEB"/>
    <w:rsid w:val="001E65CE"/>
    <w:rsid w:val="001E691E"/>
    <w:rsid w:val="001E6DBB"/>
    <w:rsid w:val="001E70C2"/>
    <w:rsid w:val="001E7123"/>
    <w:rsid w:val="001E7605"/>
    <w:rsid w:val="001E78A9"/>
    <w:rsid w:val="001E7C6C"/>
    <w:rsid w:val="001E7EB3"/>
    <w:rsid w:val="001F10CE"/>
    <w:rsid w:val="001F3A33"/>
    <w:rsid w:val="001F429C"/>
    <w:rsid w:val="0020061F"/>
    <w:rsid w:val="00200620"/>
    <w:rsid w:val="00203A02"/>
    <w:rsid w:val="00203AB2"/>
    <w:rsid w:val="00203BDD"/>
    <w:rsid w:val="00204DD1"/>
    <w:rsid w:val="00206722"/>
    <w:rsid w:val="002068D9"/>
    <w:rsid w:val="00210011"/>
    <w:rsid w:val="00211D1F"/>
    <w:rsid w:val="00211EE7"/>
    <w:rsid w:val="00212268"/>
    <w:rsid w:val="002126BA"/>
    <w:rsid w:val="002162E1"/>
    <w:rsid w:val="002165B2"/>
    <w:rsid w:val="00217AAF"/>
    <w:rsid w:val="0022079C"/>
    <w:rsid w:val="00221799"/>
    <w:rsid w:val="00224A6E"/>
    <w:rsid w:val="00230956"/>
    <w:rsid w:val="0023113D"/>
    <w:rsid w:val="0023148C"/>
    <w:rsid w:val="00232DBB"/>
    <w:rsid w:val="0023373C"/>
    <w:rsid w:val="00234308"/>
    <w:rsid w:val="00235F08"/>
    <w:rsid w:val="0023603C"/>
    <w:rsid w:val="00236FDA"/>
    <w:rsid w:val="00240E61"/>
    <w:rsid w:val="00243612"/>
    <w:rsid w:val="00244AF7"/>
    <w:rsid w:val="00245D3E"/>
    <w:rsid w:val="00246527"/>
    <w:rsid w:val="0024780F"/>
    <w:rsid w:val="00251275"/>
    <w:rsid w:val="002512D3"/>
    <w:rsid w:val="00253803"/>
    <w:rsid w:val="0025474D"/>
    <w:rsid w:val="00255B8F"/>
    <w:rsid w:val="00256A6E"/>
    <w:rsid w:val="00257CAA"/>
    <w:rsid w:val="00261FBF"/>
    <w:rsid w:val="0026214E"/>
    <w:rsid w:val="00262CC6"/>
    <w:rsid w:val="0026375C"/>
    <w:rsid w:val="002700B8"/>
    <w:rsid w:val="0027022A"/>
    <w:rsid w:val="002702E5"/>
    <w:rsid w:val="00271ACB"/>
    <w:rsid w:val="002748A7"/>
    <w:rsid w:val="00275508"/>
    <w:rsid w:val="0027589F"/>
    <w:rsid w:val="002772C6"/>
    <w:rsid w:val="0028280F"/>
    <w:rsid w:val="00283206"/>
    <w:rsid w:val="002835CF"/>
    <w:rsid w:val="00283B65"/>
    <w:rsid w:val="00285D56"/>
    <w:rsid w:val="002874D0"/>
    <w:rsid w:val="00287640"/>
    <w:rsid w:val="002877EE"/>
    <w:rsid w:val="00291056"/>
    <w:rsid w:val="00294642"/>
    <w:rsid w:val="00294DE1"/>
    <w:rsid w:val="002950E6"/>
    <w:rsid w:val="002954B0"/>
    <w:rsid w:val="0029564E"/>
    <w:rsid w:val="002978EE"/>
    <w:rsid w:val="002A1446"/>
    <w:rsid w:val="002A2F89"/>
    <w:rsid w:val="002A3539"/>
    <w:rsid w:val="002A5DC7"/>
    <w:rsid w:val="002A7FD7"/>
    <w:rsid w:val="002B51D6"/>
    <w:rsid w:val="002C13C5"/>
    <w:rsid w:val="002C15D7"/>
    <w:rsid w:val="002C7E53"/>
    <w:rsid w:val="002D0559"/>
    <w:rsid w:val="002D09D7"/>
    <w:rsid w:val="002D1512"/>
    <w:rsid w:val="002D2E14"/>
    <w:rsid w:val="002D3DE1"/>
    <w:rsid w:val="002D3E52"/>
    <w:rsid w:val="002D3E9F"/>
    <w:rsid w:val="002D46D7"/>
    <w:rsid w:val="002D6965"/>
    <w:rsid w:val="002E0F96"/>
    <w:rsid w:val="002E1DB9"/>
    <w:rsid w:val="002E3324"/>
    <w:rsid w:val="002E4D34"/>
    <w:rsid w:val="002E50D0"/>
    <w:rsid w:val="002E54D1"/>
    <w:rsid w:val="002E6E35"/>
    <w:rsid w:val="002F386A"/>
    <w:rsid w:val="002F5C1A"/>
    <w:rsid w:val="002F6105"/>
    <w:rsid w:val="002F63E7"/>
    <w:rsid w:val="002F763C"/>
    <w:rsid w:val="003006F5"/>
    <w:rsid w:val="00300803"/>
    <w:rsid w:val="0030160E"/>
    <w:rsid w:val="003019CC"/>
    <w:rsid w:val="00304414"/>
    <w:rsid w:val="0030675A"/>
    <w:rsid w:val="003126B9"/>
    <w:rsid w:val="00312E65"/>
    <w:rsid w:val="0031452F"/>
    <w:rsid w:val="00317457"/>
    <w:rsid w:val="003216DC"/>
    <w:rsid w:val="00321B7A"/>
    <w:rsid w:val="0032237E"/>
    <w:rsid w:val="00323DF5"/>
    <w:rsid w:val="0032507B"/>
    <w:rsid w:val="00326E60"/>
    <w:rsid w:val="0032727A"/>
    <w:rsid w:val="00332C3D"/>
    <w:rsid w:val="00334BD2"/>
    <w:rsid w:val="00336305"/>
    <w:rsid w:val="00336A5B"/>
    <w:rsid w:val="00342182"/>
    <w:rsid w:val="00342543"/>
    <w:rsid w:val="0034481D"/>
    <w:rsid w:val="00345A55"/>
    <w:rsid w:val="00346100"/>
    <w:rsid w:val="003473F0"/>
    <w:rsid w:val="00350BD2"/>
    <w:rsid w:val="00352E33"/>
    <w:rsid w:val="00357EE5"/>
    <w:rsid w:val="0036079A"/>
    <w:rsid w:val="00362F35"/>
    <w:rsid w:val="0036335E"/>
    <w:rsid w:val="00364101"/>
    <w:rsid w:val="0036450F"/>
    <w:rsid w:val="0036470C"/>
    <w:rsid w:val="00364DC8"/>
    <w:rsid w:val="003703B8"/>
    <w:rsid w:val="00372EC1"/>
    <w:rsid w:val="003735AB"/>
    <w:rsid w:val="00373D4C"/>
    <w:rsid w:val="00374FB4"/>
    <w:rsid w:val="00375817"/>
    <w:rsid w:val="0038128D"/>
    <w:rsid w:val="00382606"/>
    <w:rsid w:val="00383500"/>
    <w:rsid w:val="0038486F"/>
    <w:rsid w:val="00384B1D"/>
    <w:rsid w:val="003904CE"/>
    <w:rsid w:val="00391BDA"/>
    <w:rsid w:val="00391F2A"/>
    <w:rsid w:val="00392DD3"/>
    <w:rsid w:val="0039388C"/>
    <w:rsid w:val="00394C94"/>
    <w:rsid w:val="003A63A9"/>
    <w:rsid w:val="003B0072"/>
    <w:rsid w:val="003B0DFD"/>
    <w:rsid w:val="003B19DF"/>
    <w:rsid w:val="003B1B91"/>
    <w:rsid w:val="003B21BD"/>
    <w:rsid w:val="003B21C9"/>
    <w:rsid w:val="003B274B"/>
    <w:rsid w:val="003B6242"/>
    <w:rsid w:val="003B69D8"/>
    <w:rsid w:val="003C0CE9"/>
    <w:rsid w:val="003C1417"/>
    <w:rsid w:val="003C2091"/>
    <w:rsid w:val="003C5739"/>
    <w:rsid w:val="003C58BF"/>
    <w:rsid w:val="003C5D06"/>
    <w:rsid w:val="003C6C28"/>
    <w:rsid w:val="003C745E"/>
    <w:rsid w:val="003D1B7E"/>
    <w:rsid w:val="003D2D77"/>
    <w:rsid w:val="003D2EC6"/>
    <w:rsid w:val="003D39DD"/>
    <w:rsid w:val="003D6D5A"/>
    <w:rsid w:val="003D7A63"/>
    <w:rsid w:val="003E3E7C"/>
    <w:rsid w:val="003E561D"/>
    <w:rsid w:val="003E759A"/>
    <w:rsid w:val="003E7E9D"/>
    <w:rsid w:val="003F040C"/>
    <w:rsid w:val="003F06A0"/>
    <w:rsid w:val="003F1B60"/>
    <w:rsid w:val="003F1C07"/>
    <w:rsid w:val="003F2B73"/>
    <w:rsid w:val="003F4184"/>
    <w:rsid w:val="003F43B5"/>
    <w:rsid w:val="003F4A0A"/>
    <w:rsid w:val="003F5368"/>
    <w:rsid w:val="003F58F0"/>
    <w:rsid w:val="003F69C7"/>
    <w:rsid w:val="003F6AB3"/>
    <w:rsid w:val="004008AA"/>
    <w:rsid w:val="00402419"/>
    <w:rsid w:val="004024E0"/>
    <w:rsid w:val="00403672"/>
    <w:rsid w:val="004036CD"/>
    <w:rsid w:val="00411542"/>
    <w:rsid w:val="00411EF4"/>
    <w:rsid w:val="00421A51"/>
    <w:rsid w:val="00421C16"/>
    <w:rsid w:val="004233F1"/>
    <w:rsid w:val="00423C8E"/>
    <w:rsid w:val="00425A0D"/>
    <w:rsid w:val="00430762"/>
    <w:rsid w:val="00435006"/>
    <w:rsid w:val="0043519C"/>
    <w:rsid w:val="004362B8"/>
    <w:rsid w:val="004415C7"/>
    <w:rsid w:val="00442B38"/>
    <w:rsid w:val="00442BE9"/>
    <w:rsid w:val="00445A7B"/>
    <w:rsid w:val="0044661C"/>
    <w:rsid w:val="00447E35"/>
    <w:rsid w:val="0045167E"/>
    <w:rsid w:val="0045310C"/>
    <w:rsid w:val="00453913"/>
    <w:rsid w:val="00454457"/>
    <w:rsid w:val="00455309"/>
    <w:rsid w:val="00456DF1"/>
    <w:rsid w:val="00464314"/>
    <w:rsid w:val="00466E94"/>
    <w:rsid w:val="004672CB"/>
    <w:rsid w:val="0046767C"/>
    <w:rsid w:val="00467E4F"/>
    <w:rsid w:val="004703C3"/>
    <w:rsid w:val="0047138D"/>
    <w:rsid w:val="004723B5"/>
    <w:rsid w:val="0047251C"/>
    <w:rsid w:val="0047406B"/>
    <w:rsid w:val="00475D8D"/>
    <w:rsid w:val="00475E4E"/>
    <w:rsid w:val="004765FC"/>
    <w:rsid w:val="00477213"/>
    <w:rsid w:val="00477FD2"/>
    <w:rsid w:val="004828D5"/>
    <w:rsid w:val="00482BA4"/>
    <w:rsid w:val="00486DB0"/>
    <w:rsid w:val="0048741F"/>
    <w:rsid w:val="00490DB8"/>
    <w:rsid w:val="00491F49"/>
    <w:rsid w:val="00492F44"/>
    <w:rsid w:val="00496081"/>
    <w:rsid w:val="00497566"/>
    <w:rsid w:val="004A1CCF"/>
    <w:rsid w:val="004A1E01"/>
    <w:rsid w:val="004A3752"/>
    <w:rsid w:val="004A3C4D"/>
    <w:rsid w:val="004A4C0D"/>
    <w:rsid w:val="004B3E40"/>
    <w:rsid w:val="004B57AB"/>
    <w:rsid w:val="004B5BF9"/>
    <w:rsid w:val="004B6A26"/>
    <w:rsid w:val="004B6B76"/>
    <w:rsid w:val="004B7E49"/>
    <w:rsid w:val="004C190D"/>
    <w:rsid w:val="004C2A43"/>
    <w:rsid w:val="004C4ED8"/>
    <w:rsid w:val="004C5BEB"/>
    <w:rsid w:val="004C6348"/>
    <w:rsid w:val="004C6BCF"/>
    <w:rsid w:val="004C73BC"/>
    <w:rsid w:val="004C75B8"/>
    <w:rsid w:val="004D1162"/>
    <w:rsid w:val="004D179D"/>
    <w:rsid w:val="004D18EE"/>
    <w:rsid w:val="004D24B4"/>
    <w:rsid w:val="004D2D36"/>
    <w:rsid w:val="004D5254"/>
    <w:rsid w:val="004D57DA"/>
    <w:rsid w:val="004E0174"/>
    <w:rsid w:val="004E2BBE"/>
    <w:rsid w:val="004E2DB4"/>
    <w:rsid w:val="004E333E"/>
    <w:rsid w:val="004E6F01"/>
    <w:rsid w:val="004E7162"/>
    <w:rsid w:val="004E75CE"/>
    <w:rsid w:val="004F2F41"/>
    <w:rsid w:val="004F43A8"/>
    <w:rsid w:val="004F49B5"/>
    <w:rsid w:val="004F4A5F"/>
    <w:rsid w:val="004F6795"/>
    <w:rsid w:val="00503535"/>
    <w:rsid w:val="00504ABD"/>
    <w:rsid w:val="005053DA"/>
    <w:rsid w:val="005103C3"/>
    <w:rsid w:val="00512143"/>
    <w:rsid w:val="00513E2D"/>
    <w:rsid w:val="0051491C"/>
    <w:rsid w:val="0052200B"/>
    <w:rsid w:val="005234B5"/>
    <w:rsid w:val="005239AE"/>
    <w:rsid w:val="005247CD"/>
    <w:rsid w:val="00526B26"/>
    <w:rsid w:val="00527047"/>
    <w:rsid w:val="005274A0"/>
    <w:rsid w:val="00527B57"/>
    <w:rsid w:val="005334D0"/>
    <w:rsid w:val="0053575F"/>
    <w:rsid w:val="00536D16"/>
    <w:rsid w:val="0053753D"/>
    <w:rsid w:val="00542026"/>
    <w:rsid w:val="00545674"/>
    <w:rsid w:val="00545933"/>
    <w:rsid w:val="00551CAB"/>
    <w:rsid w:val="00555581"/>
    <w:rsid w:val="0056103F"/>
    <w:rsid w:val="005637D4"/>
    <w:rsid w:val="00564049"/>
    <w:rsid w:val="005648F5"/>
    <w:rsid w:val="00564F76"/>
    <w:rsid w:val="00566017"/>
    <w:rsid w:val="005670C8"/>
    <w:rsid w:val="0056715C"/>
    <w:rsid w:val="00567901"/>
    <w:rsid w:val="005723FB"/>
    <w:rsid w:val="00580581"/>
    <w:rsid w:val="005829A0"/>
    <w:rsid w:val="00582A7F"/>
    <w:rsid w:val="005837ED"/>
    <w:rsid w:val="005849EE"/>
    <w:rsid w:val="00586076"/>
    <w:rsid w:val="00586D34"/>
    <w:rsid w:val="00590DBB"/>
    <w:rsid w:val="00591F18"/>
    <w:rsid w:val="005931B3"/>
    <w:rsid w:val="00593A29"/>
    <w:rsid w:val="00593F62"/>
    <w:rsid w:val="00595C41"/>
    <w:rsid w:val="005A3ECE"/>
    <w:rsid w:val="005A5448"/>
    <w:rsid w:val="005A67F7"/>
    <w:rsid w:val="005B168C"/>
    <w:rsid w:val="005B3202"/>
    <w:rsid w:val="005B7244"/>
    <w:rsid w:val="005C1A0B"/>
    <w:rsid w:val="005C2EB8"/>
    <w:rsid w:val="005C33A0"/>
    <w:rsid w:val="005C451A"/>
    <w:rsid w:val="005C4560"/>
    <w:rsid w:val="005C4C44"/>
    <w:rsid w:val="005C5B16"/>
    <w:rsid w:val="005C7867"/>
    <w:rsid w:val="005D28F4"/>
    <w:rsid w:val="005D2C07"/>
    <w:rsid w:val="005D59A7"/>
    <w:rsid w:val="005E2266"/>
    <w:rsid w:val="005E2689"/>
    <w:rsid w:val="005E2AB4"/>
    <w:rsid w:val="005E3489"/>
    <w:rsid w:val="005E56ED"/>
    <w:rsid w:val="005E674A"/>
    <w:rsid w:val="005E74C3"/>
    <w:rsid w:val="005E7A22"/>
    <w:rsid w:val="005F1D68"/>
    <w:rsid w:val="005F1DF4"/>
    <w:rsid w:val="005F1F7B"/>
    <w:rsid w:val="005F33EE"/>
    <w:rsid w:val="005F3C62"/>
    <w:rsid w:val="005F53C4"/>
    <w:rsid w:val="005F5575"/>
    <w:rsid w:val="00601824"/>
    <w:rsid w:val="00601B14"/>
    <w:rsid w:val="00602710"/>
    <w:rsid w:val="00603742"/>
    <w:rsid w:val="006052EC"/>
    <w:rsid w:val="0060725E"/>
    <w:rsid w:val="00607768"/>
    <w:rsid w:val="00607CA7"/>
    <w:rsid w:val="00610CF0"/>
    <w:rsid w:val="0061112C"/>
    <w:rsid w:val="00611F76"/>
    <w:rsid w:val="00611FD5"/>
    <w:rsid w:val="0061342D"/>
    <w:rsid w:val="00613579"/>
    <w:rsid w:val="00617ED5"/>
    <w:rsid w:val="00620642"/>
    <w:rsid w:val="00621EBF"/>
    <w:rsid w:val="00622736"/>
    <w:rsid w:val="00623D47"/>
    <w:rsid w:val="00625591"/>
    <w:rsid w:val="006256B1"/>
    <w:rsid w:val="00626832"/>
    <w:rsid w:val="00627D31"/>
    <w:rsid w:val="00630DFE"/>
    <w:rsid w:val="0063497C"/>
    <w:rsid w:val="00635C7B"/>
    <w:rsid w:val="00636587"/>
    <w:rsid w:val="00636AC3"/>
    <w:rsid w:val="00636EA2"/>
    <w:rsid w:val="00640B77"/>
    <w:rsid w:val="006430F2"/>
    <w:rsid w:val="006442CB"/>
    <w:rsid w:val="00646342"/>
    <w:rsid w:val="00650082"/>
    <w:rsid w:val="00654BB9"/>
    <w:rsid w:val="00654D81"/>
    <w:rsid w:val="00657108"/>
    <w:rsid w:val="006576E1"/>
    <w:rsid w:val="00661D8E"/>
    <w:rsid w:val="00665739"/>
    <w:rsid w:val="00667B1B"/>
    <w:rsid w:val="00672523"/>
    <w:rsid w:val="00673610"/>
    <w:rsid w:val="00681249"/>
    <w:rsid w:val="006813EA"/>
    <w:rsid w:val="00682D31"/>
    <w:rsid w:val="00682D8E"/>
    <w:rsid w:val="00686862"/>
    <w:rsid w:val="0068732F"/>
    <w:rsid w:val="006908CB"/>
    <w:rsid w:val="00693EE6"/>
    <w:rsid w:val="006957FE"/>
    <w:rsid w:val="00695AF0"/>
    <w:rsid w:val="006965D5"/>
    <w:rsid w:val="006A334F"/>
    <w:rsid w:val="006A6024"/>
    <w:rsid w:val="006A72D7"/>
    <w:rsid w:val="006A77CF"/>
    <w:rsid w:val="006B020C"/>
    <w:rsid w:val="006B224C"/>
    <w:rsid w:val="006B414E"/>
    <w:rsid w:val="006B4DE4"/>
    <w:rsid w:val="006B590B"/>
    <w:rsid w:val="006B604B"/>
    <w:rsid w:val="006B6B0F"/>
    <w:rsid w:val="006C0FD1"/>
    <w:rsid w:val="006C1C60"/>
    <w:rsid w:val="006C2AD8"/>
    <w:rsid w:val="006C2C34"/>
    <w:rsid w:val="006C4903"/>
    <w:rsid w:val="006C7A41"/>
    <w:rsid w:val="006E2CE7"/>
    <w:rsid w:val="006E370F"/>
    <w:rsid w:val="006E3DA8"/>
    <w:rsid w:val="006E4BFB"/>
    <w:rsid w:val="006E5F9F"/>
    <w:rsid w:val="006E61F7"/>
    <w:rsid w:val="006F28B9"/>
    <w:rsid w:val="006F2F56"/>
    <w:rsid w:val="006F59EF"/>
    <w:rsid w:val="006F6F90"/>
    <w:rsid w:val="006F70D0"/>
    <w:rsid w:val="006F7137"/>
    <w:rsid w:val="006F7DC6"/>
    <w:rsid w:val="00700191"/>
    <w:rsid w:val="00702228"/>
    <w:rsid w:val="00703595"/>
    <w:rsid w:val="0070570C"/>
    <w:rsid w:val="00705899"/>
    <w:rsid w:val="00706F91"/>
    <w:rsid w:val="00707C07"/>
    <w:rsid w:val="007100AA"/>
    <w:rsid w:val="007100BB"/>
    <w:rsid w:val="00712079"/>
    <w:rsid w:val="00712547"/>
    <w:rsid w:val="0071417A"/>
    <w:rsid w:val="0071560C"/>
    <w:rsid w:val="00715664"/>
    <w:rsid w:val="00717F95"/>
    <w:rsid w:val="007229C1"/>
    <w:rsid w:val="00722C05"/>
    <w:rsid w:val="00724732"/>
    <w:rsid w:val="00724B1E"/>
    <w:rsid w:val="00724C10"/>
    <w:rsid w:val="00726F10"/>
    <w:rsid w:val="007316AD"/>
    <w:rsid w:val="0073193F"/>
    <w:rsid w:val="00732DE7"/>
    <w:rsid w:val="0073487D"/>
    <w:rsid w:val="00734D54"/>
    <w:rsid w:val="0073517F"/>
    <w:rsid w:val="00735BFE"/>
    <w:rsid w:val="00736180"/>
    <w:rsid w:val="007403B2"/>
    <w:rsid w:val="00743E25"/>
    <w:rsid w:val="00744322"/>
    <w:rsid w:val="00744703"/>
    <w:rsid w:val="007463BE"/>
    <w:rsid w:val="00747A6C"/>
    <w:rsid w:val="00752361"/>
    <w:rsid w:val="0075290A"/>
    <w:rsid w:val="00753BC0"/>
    <w:rsid w:val="00753F82"/>
    <w:rsid w:val="007545B7"/>
    <w:rsid w:val="007600F9"/>
    <w:rsid w:val="007614B5"/>
    <w:rsid w:val="00766D5C"/>
    <w:rsid w:val="00766E96"/>
    <w:rsid w:val="00767030"/>
    <w:rsid w:val="0077127E"/>
    <w:rsid w:val="007712AA"/>
    <w:rsid w:val="007713EF"/>
    <w:rsid w:val="0077199D"/>
    <w:rsid w:val="00771C3F"/>
    <w:rsid w:val="00775D1F"/>
    <w:rsid w:val="00776EB1"/>
    <w:rsid w:val="0078232E"/>
    <w:rsid w:val="007851A4"/>
    <w:rsid w:val="00785393"/>
    <w:rsid w:val="007903ED"/>
    <w:rsid w:val="00794DA0"/>
    <w:rsid w:val="00795AAF"/>
    <w:rsid w:val="00797533"/>
    <w:rsid w:val="007A30DE"/>
    <w:rsid w:val="007A3511"/>
    <w:rsid w:val="007A5CE0"/>
    <w:rsid w:val="007A64B6"/>
    <w:rsid w:val="007A6835"/>
    <w:rsid w:val="007A6D58"/>
    <w:rsid w:val="007B113C"/>
    <w:rsid w:val="007B7DD8"/>
    <w:rsid w:val="007C00F5"/>
    <w:rsid w:val="007C0636"/>
    <w:rsid w:val="007C0B51"/>
    <w:rsid w:val="007C12EB"/>
    <w:rsid w:val="007C1DBB"/>
    <w:rsid w:val="007C1E2B"/>
    <w:rsid w:val="007C3EC7"/>
    <w:rsid w:val="007C4A77"/>
    <w:rsid w:val="007C5C31"/>
    <w:rsid w:val="007D060C"/>
    <w:rsid w:val="007D24C5"/>
    <w:rsid w:val="007D2ED8"/>
    <w:rsid w:val="007E0A5A"/>
    <w:rsid w:val="007E2540"/>
    <w:rsid w:val="007E290E"/>
    <w:rsid w:val="007E4B3F"/>
    <w:rsid w:val="007F254A"/>
    <w:rsid w:val="007F2AF9"/>
    <w:rsid w:val="007F3087"/>
    <w:rsid w:val="007F5913"/>
    <w:rsid w:val="007F6EDD"/>
    <w:rsid w:val="007F7317"/>
    <w:rsid w:val="007F7AB8"/>
    <w:rsid w:val="00802911"/>
    <w:rsid w:val="00802E9A"/>
    <w:rsid w:val="008031EF"/>
    <w:rsid w:val="0081074F"/>
    <w:rsid w:val="008125E6"/>
    <w:rsid w:val="008127C3"/>
    <w:rsid w:val="0081290A"/>
    <w:rsid w:val="00813187"/>
    <w:rsid w:val="00814E16"/>
    <w:rsid w:val="0081534D"/>
    <w:rsid w:val="0081539E"/>
    <w:rsid w:val="00821A02"/>
    <w:rsid w:val="0082793D"/>
    <w:rsid w:val="008341FE"/>
    <w:rsid w:val="0083428B"/>
    <w:rsid w:val="0083443F"/>
    <w:rsid w:val="00836C13"/>
    <w:rsid w:val="0084011C"/>
    <w:rsid w:val="00840481"/>
    <w:rsid w:val="008417CB"/>
    <w:rsid w:val="00842636"/>
    <w:rsid w:val="0084300F"/>
    <w:rsid w:val="00843C16"/>
    <w:rsid w:val="00843CAA"/>
    <w:rsid w:val="00844C43"/>
    <w:rsid w:val="00844E6C"/>
    <w:rsid w:val="00846297"/>
    <w:rsid w:val="00850750"/>
    <w:rsid w:val="00851D73"/>
    <w:rsid w:val="00852494"/>
    <w:rsid w:val="00853305"/>
    <w:rsid w:val="00854581"/>
    <w:rsid w:val="00854603"/>
    <w:rsid w:val="00855ABB"/>
    <w:rsid w:val="00856CB5"/>
    <w:rsid w:val="00860107"/>
    <w:rsid w:val="00860F30"/>
    <w:rsid w:val="00861C67"/>
    <w:rsid w:val="00862CB1"/>
    <w:rsid w:val="008633DA"/>
    <w:rsid w:val="00875A24"/>
    <w:rsid w:val="00880DD6"/>
    <w:rsid w:val="00881674"/>
    <w:rsid w:val="00881CBF"/>
    <w:rsid w:val="008821D0"/>
    <w:rsid w:val="00885775"/>
    <w:rsid w:val="00887A93"/>
    <w:rsid w:val="008905E2"/>
    <w:rsid w:val="00892736"/>
    <w:rsid w:val="00893756"/>
    <w:rsid w:val="00895251"/>
    <w:rsid w:val="00895DC9"/>
    <w:rsid w:val="00896B16"/>
    <w:rsid w:val="008970E7"/>
    <w:rsid w:val="00897AB0"/>
    <w:rsid w:val="008A15A9"/>
    <w:rsid w:val="008A18D4"/>
    <w:rsid w:val="008A2424"/>
    <w:rsid w:val="008A3F6B"/>
    <w:rsid w:val="008B12AA"/>
    <w:rsid w:val="008B5E0E"/>
    <w:rsid w:val="008B5FFE"/>
    <w:rsid w:val="008B64CC"/>
    <w:rsid w:val="008B7441"/>
    <w:rsid w:val="008B7E4B"/>
    <w:rsid w:val="008C09C3"/>
    <w:rsid w:val="008C2335"/>
    <w:rsid w:val="008C23F0"/>
    <w:rsid w:val="008C3F95"/>
    <w:rsid w:val="008C76FF"/>
    <w:rsid w:val="008D3E03"/>
    <w:rsid w:val="008D3E69"/>
    <w:rsid w:val="008D58B4"/>
    <w:rsid w:val="008D59D1"/>
    <w:rsid w:val="008D6BDF"/>
    <w:rsid w:val="008E1032"/>
    <w:rsid w:val="008E15AD"/>
    <w:rsid w:val="008E21AC"/>
    <w:rsid w:val="008E5039"/>
    <w:rsid w:val="008E5BC5"/>
    <w:rsid w:val="008E6603"/>
    <w:rsid w:val="008E691A"/>
    <w:rsid w:val="008E6F73"/>
    <w:rsid w:val="008F2BC5"/>
    <w:rsid w:val="008F4A43"/>
    <w:rsid w:val="008F5048"/>
    <w:rsid w:val="008F61D9"/>
    <w:rsid w:val="0090014B"/>
    <w:rsid w:val="00900A70"/>
    <w:rsid w:val="00901E79"/>
    <w:rsid w:val="00902346"/>
    <w:rsid w:val="00903FA1"/>
    <w:rsid w:val="00910464"/>
    <w:rsid w:val="009135CF"/>
    <w:rsid w:val="00913CE4"/>
    <w:rsid w:val="00914644"/>
    <w:rsid w:val="00914AC5"/>
    <w:rsid w:val="00921FCE"/>
    <w:rsid w:val="00922BA9"/>
    <w:rsid w:val="0092466C"/>
    <w:rsid w:val="0092529C"/>
    <w:rsid w:val="00927CF0"/>
    <w:rsid w:val="00932D18"/>
    <w:rsid w:val="00933562"/>
    <w:rsid w:val="00934898"/>
    <w:rsid w:val="009352DD"/>
    <w:rsid w:val="009366B3"/>
    <w:rsid w:val="00937255"/>
    <w:rsid w:val="00940B75"/>
    <w:rsid w:val="00941E65"/>
    <w:rsid w:val="00944C8B"/>
    <w:rsid w:val="00950D0A"/>
    <w:rsid w:val="009514E2"/>
    <w:rsid w:val="00952B45"/>
    <w:rsid w:val="009536E6"/>
    <w:rsid w:val="00954918"/>
    <w:rsid w:val="009550EB"/>
    <w:rsid w:val="00956C78"/>
    <w:rsid w:val="009607F4"/>
    <w:rsid w:val="009616CA"/>
    <w:rsid w:val="009622A2"/>
    <w:rsid w:val="00962C8F"/>
    <w:rsid w:val="00966B77"/>
    <w:rsid w:val="00970C32"/>
    <w:rsid w:val="00970F52"/>
    <w:rsid w:val="00972F51"/>
    <w:rsid w:val="00973135"/>
    <w:rsid w:val="0097377A"/>
    <w:rsid w:val="00973977"/>
    <w:rsid w:val="00973A0D"/>
    <w:rsid w:val="00973F4A"/>
    <w:rsid w:val="00974095"/>
    <w:rsid w:val="00980834"/>
    <w:rsid w:val="00983180"/>
    <w:rsid w:val="00983F87"/>
    <w:rsid w:val="00985084"/>
    <w:rsid w:val="00986284"/>
    <w:rsid w:val="00987ED0"/>
    <w:rsid w:val="00992CBA"/>
    <w:rsid w:val="009959E4"/>
    <w:rsid w:val="00997E76"/>
    <w:rsid w:val="009A00B4"/>
    <w:rsid w:val="009A0699"/>
    <w:rsid w:val="009A4F7E"/>
    <w:rsid w:val="009A61C5"/>
    <w:rsid w:val="009A7641"/>
    <w:rsid w:val="009B0374"/>
    <w:rsid w:val="009B413B"/>
    <w:rsid w:val="009B48C7"/>
    <w:rsid w:val="009B625F"/>
    <w:rsid w:val="009B6DFE"/>
    <w:rsid w:val="009B7694"/>
    <w:rsid w:val="009B792F"/>
    <w:rsid w:val="009B7C09"/>
    <w:rsid w:val="009C06D6"/>
    <w:rsid w:val="009C139F"/>
    <w:rsid w:val="009C4C4F"/>
    <w:rsid w:val="009C6907"/>
    <w:rsid w:val="009C7D57"/>
    <w:rsid w:val="009D00D5"/>
    <w:rsid w:val="009D1B1D"/>
    <w:rsid w:val="009D4D41"/>
    <w:rsid w:val="009D5AF4"/>
    <w:rsid w:val="009D6E06"/>
    <w:rsid w:val="009E3399"/>
    <w:rsid w:val="009E62F4"/>
    <w:rsid w:val="009F0811"/>
    <w:rsid w:val="009F19EE"/>
    <w:rsid w:val="00A05191"/>
    <w:rsid w:val="00A05BAB"/>
    <w:rsid w:val="00A05E99"/>
    <w:rsid w:val="00A12910"/>
    <w:rsid w:val="00A14A19"/>
    <w:rsid w:val="00A16568"/>
    <w:rsid w:val="00A165CD"/>
    <w:rsid w:val="00A2061E"/>
    <w:rsid w:val="00A210CE"/>
    <w:rsid w:val="00A23E26"/>
    <w:rsid w:val="00A24221"/>
    <w:rsid w:val="00A256B4"/>
    <w:rsid w:val="00A26BE9"/>
    <w:rsid w:val="00A26D5F"/>
    <w:rsid w:val="00A276EA"/>
    <w:rsid w:val="00A30147"/>
    <w:rsid w:val="00A305E9"/>
    <w:rsid w:val="00A364F9"/>
    <w:rsid w:val="00A42F94"/>
    <w:rsid w:val="00A4338C"/>
    <w:rsid w:val="00A4398A"/>
    <w:rsid w:val="00A44F5C"/>
    <w:rsid w:val="00A45B9E"/>
    <w:rsid w:val="00A45BF0"/>
    <w:rsid w:val="00A474E1"/>
    <w:rsid w:val="00A50A3F"/>
    <w:rsid w:val="00A50C46"/>
    <w:rsid w:val="00A50E25"/>
    <w:rsid w:val="00A539A0"/>
    <w:rsid w:val="00A5453A"/>
    <w:rsid w:val="00A54A17"/>
    <w:rsid w:val="00A554D2"/>
    <w:rsid w:val="00A56A3E"/>
    <w:rsid w:val="00A57AE5"/>
    <w:rsid w:val="00A6140E"/>
    <w:rsid w:val="00A617AD"/>
    <w:rsid w:val="00A63F9B"/>
    <w:rsid w:val="00A640AE"/>
    <w:rsid w:val="00A67869"/>
    <w:rsid w:val="00A719B9"/>
    <w:rsid w:val="00A76BE2"/>
    <w:rsid w:val="00A77447"/>
    <w:rsid w:val="00A80320"/>
    <w:rsid w:val="00A8063D"/>
    <w:rsid w:val="00A80C4B"/>
    <w:rsid w:val="00A84E36"/>
    <w:rsid w:val="00A857A9"/>
    <w:rsid w:val="00A86027"/>
    <w:rsid w:val="00A86197"/>
    <w:rsid w:val="00A86CB2"/>
    <w:rsid w:val="00A86F48"/>
    <w:rsid w:val="00A87742"/>
    <w:rsid w:val="00A87921"/>
    <w:rsid w:val="00A906B4"/>
    <w:rsid w:val="00A90737"/>
    <w:rsid w:val="00A91543"/>
    <w:rsid w:val="00A91888"/>
    <w:rsid w:val="00A921BE"/>
    <w:rsid w:val="00A94636"/>
    <w:rsid w:val="00A95EAC"/>
    <w:rsid w:val="00A964AE"/>
    <w:rsid w:val="00AA1ECD"/>
    <w:rsid w:val="00AA4314"/>
    <w:rsid w:val="00AA5651"/>
    <w:rsid w:val="00AA6AD6"/>
    <w:rsid w:val="00AA7AAA"/>
    <w:rsid w:val="00AB0916"/>
    <w:rsid w:val="00AB23D9"/>
    <w:rsid w:val="00AB362E"/>
    <w:rsid w:val="00AB75EA"/>
    <w:rsid w:val="00AB78C5"/>
    <w:rsid w:val="00AC0917"/>
    <w:rsid w:val="00AC4089"/>
    <w:rsid w:val="00AC4E1E"/>
    <w:rsid w:val="00AC63BC"/>
    <w:rsid w:val="00AC6CF6"/>
    <w:rsid w:val="00AC79A9"/>
    <w:rsid w:val="00AD2FC2"/>
    <w:rsid w:val="00AE0EF4"/>
    <w:rsid w:val="00AE2C85"/>
    <w:rsid w:val="00AE3204"/>
    <w:rsid w:val="00AE4D90"/>
    <w:rsid w:val="00AF0849"/>
    <w:rsid w:val="00AF135A"/>
    <w:rsid w:val="00AF2255"/>
    <w:rsid w:val="00AF366F"/>
    <w:rsid w:val="00AF37FF"/>
    <w:rsid w:val="00AF42A6"/>
    <w:rsid w:val="00B03C12"/>
    <w:rsid w:val="00B07DBD"/>
    <w:rsid w:val="00B10194"/>
    <w:rsid w:val="00B11354"/>
    <w:rsid w:val="00B121B8"/>
    <w:rsid w:val="00B12B32"/>
    <w:rsid w:val="00B13683"/>
    <w:rsid w:val="00B13B7F"/>
    <w:rsid w:val="00B1677B"/>
    <w:rsid w:val="00B178D1"/>
    <w:rsid w:val="00B20835"/>
    <w:rsid w:val="00B216EA"/>
    <w:rsid w:val="00B232F8"/>
    <w:rsid w:val="00B25F20"/>
    <w:rsid w:val="00B31524"/>
    <w:rsid w:val="00B33EAD"/>
    <w:rsid w:val="00B347BC"/>
    <w:rsid w:val="00B362DE"/>
    <w:rsid w:val="00B36420"/>
    <w:rsid w:val="00B36DD0"/>
    <w:rsid w:val="00B40150"/>
    <w:rsid w:val="00B40492"/>
    <w:rsid w:val="00B40E3E"/>
    <w:rsid w:val="00B41D8C"/>
    <w:rsid w:val="00B44197"/>
    <w:rsid w:val="00B44943"/>
    <w:rsid w:val="00B46A64"/>
    <w:rsid w:val="00B504C3"/>
    <w:rsid w:val="00B53032"/>
    <w:rsid w:val="00B53789"/>
    <w:rsid w:val="00B55330"/>
    <w:rsid w:val="00B55D3C"/>
    <w:rsid w:val="00B567C6"/>
    <w:rsid w:val="00B606FB"/>
    <w:rsid w:val="00B60B4E"/>
    <w:rsid w:val="00B624D3"/>
    <w:rsid w:val="00B6483E"/>
    <w:rsid w:val="00B6767B"/>
    <w:rsid w:val="00B70CF4"/>
    <w:rsid w:val="00B73122"/>
    <w:rsid w:val="00B77541"/>
    <w:rsid w:val="00B82AAC"/>
    <w:rsid w:val="00B835C3"/>
    <w:rsid w:val="00B837A0"/>
    <w:rsid w:val="00B83E9D"/>
    <w:rsid w:val="00B876C4"/>
    <w:rsid w:val="00B90A92"/>
    <w:rsid w:val="00B912C7"/>
    <w:rsid w:val="00B91D5D"/>
    <w:rsid w:val="00B9433E"/>
    <w:rsid w:val="00B94D46"/>
    <w:rsid w:val="00B96AB7"/>
    <w:rsid w:val="00BA27B2"/>
    <w:rsid w:val="00BA706A"/>
    <w:rsid w:val="00BB0653"/>
    <w:rsid w:val="00BB15CB"/>
    <w:rsid w:val="00BB436A"/>
    <w:rsid w:val="00BB4BB4"/>
    <w:rsid w:val="00BB5476"/>
    <w:rsid w:val="00BB5943"/>
    <w:rsid w:val="00BB6B83"/>
    <w:rsid w:val="00BC15C7"/>
    <w:rsid w:val="00BC33A8"/>
    <w:rsid w:val="00BC5605"/>
    <w:rsid w:val="00BC5A7C"/>
    <w:rsid w:val="00BC72D4"/>
    <w:rsid w:val="00BC7A6C"/>
    <w:rsid w:val="00BD0AD8"/>
    <w:rsid w:val="00BD16F1"/>
    <w:rsid w:val="00BD6954"/>
    <w:rsid w:val="00BE10EB"/>
    <w:rsid w:val="00BE1D35"/>
    <w:rsid w:val="00BE2B78"/>
    <w:rsid w:val="00BE771F"/>
    <w:rsid w:val="00BF2445"/>
    <w:rsid w:val="00BF7A6E"/>
    <w:rsid w:val="00C003C6"/>
    <w:rsid w:val="00C03DAD"/>
    <w:rsid w:val="00C03F24"/>
    <w:rsid w:val="00C04BDA"/>
    <w:rsid w:val="00C054DF"/>
    <w:rsid w:val="00C06030"/>
    <w:rsid w:val="00C073D8"/>
    <w:rsid w:val="00C07971"/>
    <w:rsid w:val="00C12A24"/>
    <w:rsid w:val="00C13F1D"/>
    <w:rsid w:val="00C13F2E"/>
    <w:rsid w:val="00C1418A"/>
    <w:rsid w:val="00C20BAC"/>
    <w:rsid w:val="00C21569"/>
    <w:rsid w:val="00C318B8"/>
    <w:rsid w:val="00C33EFB"/>
    <w:rsid w:val="00C34B54"/>
    <w:rsid w:val="00C41268"/>
    <w:rsid w:val="00C42CD3"/>
    <w:rsid w:val="00C431E9"/>
    <w:rsid w:val="00C45560"/>
    <w:rsid w:val="00C467B9"/>
    <w:rsid w:val="00C5223D"/>
    <w:rsid w:val="00C52840"/>
    <w:rsid w:val="00C534D4"/>
    <w:rsid w:val="00C5537E"/>
    <w:rsid w:val="00C5568A"/>
    <w:rsid w:val="00C56C7C"/>
    <w:rsid w:val="00C578CF"/>
    <w:rsid w:val="00C75B37"/>
    <w:rsid w:val="00C818F5"/>
    <w:rsid w:val="00C85636"/>
    <w:rsid w:val="00C85E93"/>
    <w:rsid w:val="00C866A3"/>
    <w:rsid w:val="00C90005"/>
    <w:rsid w:val="00C95D9C"/>
    <w:rsid w:val="00C965C8"/>
    <w:rsid w:val="00C96731"/>
    <w:rsid w:val="00CA012F"/>
    <w:rsid w:val="00CA11B2"/>
    <w:rsid w:val="00CA1B51"/>
    <w:rsid w:val="00CA1B66"/>
    <w:rsid w:val="00CA4404"/>
    <w:rsid w:val="00CA4ABC"/>
    <w:rsid w:val="00CA5CA3"/>
    <w:rsid w:val="00CA6ADD"/>
    <w:rsid w:val="00CB12DE"/>
    <w:rsid w:val="00CB3CAF"/>
    <w:rsid w:val="00CB47C4"/>
    <w:rsid w:val="00CB53D4"/>
    <w:rsid w:val="00CC3616"/>
    <w:rsid w:val="00CC4C66"/>
    <w:rsid w:val="00CC5968"/>
    <w:rsid w:val="00CD180F"/>
    <w:rsid w:val="00CD1BF3"/>
    <w:rsid w:val="00CD21BA"/>
    <w:rsid w:val="00CD21BC"/>
    <w:rsid w:val="00CD27C8"/>
    <w:rsid w:val="00CD308A"/>
    <w:rsid w:val="00CD4B42"/>
    <w:rsid w:val="00CD50DB"/>
    <w:rsid w:val="00CD5395"/>
    <w:rsid w:val="00CE15E9"/>
    <w:rsid w:val="00CE2BE8"/>
    <w:rsid w:val="00CE2DF2"/>
    <w:rsid w:val="00CE7D5E"/>
    <w:rsid w:val="00CF060D"/>
    <w:rsid w:val="00CF1819"/>
    <w:rsid w:val="00CF30E4"/>
    <w:rsid w:val="00CF3393"/>
    <w:rsid w:val="00CF3FEE"/>
    <w:rsid w:val="00CF5871"/>
    <w:rsid w:val="00CF6B65"/>
    <w:rsid w:val="00CF6D67"/>
    <w:rsid w:val="00CF7F58"/>
    <w:rsid w:val="00D038E3"/>
    <w:rsid w:val="00D049C9"/>
    <w:rsid w:val="00D05869"/>
    <w:rsid w:val="00D05B12"/>
    <w:rsid w:val="00D05B80"/>
    <w:rsid w:val="00D0666D"/>
    <w:rsid w:val="00D06A65"/>
    <w:rsid w:val="00D10492"/>
    <w:rsid w:val="00D11607"/>
    <w:rsid w:val="00D12617"/>
    <w:rsid w:val="00D126B6"/>
    <w:rsid w:val="00D12798"/>
    <w:rsid w:val="00D15122"/>
    <w:rsid w:val="00D16273"/>
    <w:rsid w:val="00D16F69"/>
    <w:rsid w:val="00D215B3"/>
    <w:rsid w:val="00D22133"/>
    <w:rsid w:val="00D23CBE"/>
    <w:rsid w:val="00D269CE"/>
    <w:rsid w:val="00D26C10"/>
    <w:rsid w:val="00D27B10"/>
    <w:rsid w:val="00D30915"/>
    <w:rsid w:val="00D43438"/>
    <w:rsid w:val="00D4469B"/>
    <w:rsid w:val="00D449C8"/>
    <w:rsid w:val="00D47BEF"/>
    <w:rsid w:val="00D50F6C"/>
    <w:rsid w:val="00D5638B"/>
    <w:rsid w:val="00D57054"/>
    <w:rsid w:val="00D60631"/>
    <w:rsid w:val="00D6095D"/>
    <w:rsid w:val="00D70430"/>
    <w:rsid w:val="00D70BFC"/>
    <w:rsid w:val="00D7203C"/>
    <w:rsid w:val="00D73706"/>
    <w:rsid w:val="00D744E4"/>
    <w:rsid w:val="00D75253"/>
    <w:rsid w:val="00D770A2"/>
    <w:rsid w:val="00D804BD"/>
    <w:rsid w:val="00D80880"/>
    <w:rsid w:val="00D82933"/>
    <w:rsid w:val="00D836AE"/>
    <w:rsid w:val="00D8445F"/>
    <w:rsid w:val="00D8563B"/>
    <w:rsid w:val="00D85A24"/>
    <w:rsid w:val="00D86E89"/>
    <w:rsid w:val="00D87EBD"/>
    <w:rsid w:val="00D910B9"/>
    <w:rsid w:val="00D948DF"/>
    <w:rsid w:val="00D965E7"/>
    <w:rsid w:val="00DA2941"/>
    <w:rsid w:val="00DB4C89"/>
    <w:rsid w:val="00DB58F8"/>
    <w:rsid w:val="00DB6433"/>
    <w:rsid w:val="00DB6499"/>
    <w:rsid w:val="00DB6734"/>
    <w:rsid w:val="00DC0D52"/>
    <w:rsid w:val="00DC1B16"/>
    <w:rsid w:val="00DD0260"/>
    <w:rsid w:val="00DD04A1"/>
    <w:rsid w:val="00DD1D14"/>
    <w:rsid w:val="00DD2122"/>
    <w:rsid w:val="00DD256C"/>
    <w:rsid w:val="00DD2E17"/>
    <w:rsid w:val="00DD347A"/>
    <w:rsid w:val="00DD6FEA"/>
    <w:rsid w:val="00DD7B66"/>
    <w:rsid w:val="00DE2239"/>
    <w:rsid w:val="00DE7D97"/>
    <w:rsid w:val="00DF097A"/>
    <w:rsid w:val="00DF0B94"/>
    <w:rsid w:val="00DF1692"/>
    <w:rsid w:val="00DF197C"/>
    <w:rsid w:val="00DF1FD9"/>
    <w:rsid w:val="00DF2078"/>
    <w:rsid w:val="00DF4705"/>
    <w:rsid w:val="00DF5C8D"/>
    <w:rsid w:val="00E00C5C"/>
    <w:rsid w:val="00E0276F"/>
    <w:rsid w:val="00E02901"/>
    <w:rsid w:val="00E032FE"/>
    <w:rsid w:val="00E059A1"/>
    <w:rsid w:val="00E11842"/>
    <w:rsid w:val="00E11A4B"/>
    <w:rsid w:val="00E12356"/>
    <w:rsid w:val="00E131E8"/>
    <w:rsid w:val="00E1364B"/>
    <w:rsid w:val="00E13E27"/>
    <w:rsid w:val="00E15BF4"/>
    <w:rsid w:val="00E200E9"/>
    <w:rsid w:val="00E2035B"/>
    <w:rsid w:val="00E20C14"/>
    <w:rsid w:val="00E2693F"/>
    <w:rsid w:val="00E32166"/>
    <w:rsid w:val="00E33974"/>
    <w:rsid w:val="00E347FD"/>
    <w:rsid w:val="00E37D2A"/>
    <w:rsid w:val="00E4177A"/>
    <w:rsid w:val="00E456DE"/>
    <w:rsid w:val="00E458BA"/>
    <w:rsid w:val="00E5659E"/>
    <w:rsid w:val="00E566B7"/>
    <w:rsid w:val="00E57BEB"/>
    <w:rsid w:val="00E60A2C"/>
    <w:rsid w:val="00E60FAB"/>
    <w:rsid w:val="00E630FF"/>
    <w:rsid w:val="00E63275"/>
    <w:rsid w:val="00E6364A"/>
    <w:rsid w:val="00E64426"/>
    <w:rsid w:val="00E6448B"/>
    <w:rsid w:val="00E8122B"/>
    <w:rsid w:val="00E86D25"/>
    <w:rsid w:val="00E915B3"/>
    <w:rsid w:val="00E91639"/>
    <w:rsid w:val="00E91FF6"/>
    <w:rsid w:val="00E94E6A"/>
    <w:rsid w:val="00E956BA"/>
    <w:rsid w:val="00E96D2B"/>
    <w:rsid w:val="00E97AE9"/>
    <w:rsid w:val="00EA09ED"/>
    <w:rsid w:val="00EA369D"/>
    <w:rsid w:val="00EA39E6"/>
    <w:rsid w:val="00EA6A84"/>
    <w:rsid w:val="00EA7F97"/>
    <w:rsid w:val="00EB7714"/>
    <w:rsid w:val="00EC178A"/>
    <w:rsid w:val="00EC2C8D"/>
    <w:rsid w:val="00EC4A47"/>
    <w:rsid w:val="00EC6157"/>
    <w:rsid w:val="00EC6703"/>
    <w:rsid w:val="00EC6974"/>
    <w:rsid w:val="00ED0C19"/>
    <w:rsid w:val="00ED1937"/>
    <w:rsid w:val="00ED1F95"/>
    <w:rsid w:val="00ED34A1"/>
    <w:rsid w:val="00EE066B"/>
    <w:rsid w:val="00EE25BD"/>
    <w:rsid w:val="00EE532E"/>
    <w:rsid w:val="00EE5628"/>
    <w:rsid w:val="00EE672B"/>
    <w:rsid w:val="00EE7086"/>
    <w:rsid w:val="00EF01E1"/>
    <w:rsid w:val="00EF0742"/>
    <w:rsid w:val="00EF3149"/>
    <w:rsid w:val="00EF4C24"/>
    <w:rsid w:val="00EF6496"/>
    <w:rsid w:val="00EF6DEE"/>
    <w:rsid w:val="00EF6F09"/>
    <w:rsid w:val="00F01B98"/>
    <w:rsid w:val="00F0216E"/>
    <w:rsid w:val="00F023BA"/>
    <w:rsid w:val="00F02A8D"/>
    <w:rsid w:val="00F02FAC"/>
    <w:rsid w:val="00F03D82"/>
    <w:rsid w:val="00F04B87"/>
    <w:rsid w:val="00F06638"/>
    <w:rsid w:val="00F06B1B"/>
    <w:rsid w:val="00F073FC"/>
    <w:rsid w:val="00F07AC2"/>
    <w:rsid w:val="00F10B5A"/>
    <w:rsid w:val="00F130BC"/>
    <w:rsid w:val="00F14365"/>
    <w:rsid w:val="00F158D0"/>
    <w:rsid w:val="00F15B14"/>
    <w:rsid w:val="00F17F5F"/>
    <w:rsid w:val="00F2101B"/>
    <w:rsid w:val="00F267E1"/>
    <w:rsid w:val="00F26D3D"/>
    <w:rsid w:val="00F26EA9"/>
    <w:rsid w:val="00F27002"/>
    <w:rsid w:val="00F3014F"/>
    <w:rsid w:val="00F30A05"/>
    <w:rsid w:val="00F3632E"/>
    <w:rsid w:val="00F37CB7"/>
    <w:rsid w:val="00F37E5E"/>
    <w:rsid w:val="00F4238B"/>
    <w:rsid w:val="00F42495"/>
    <w:rsid w:val="00F4533D"/>
    <w:rsid w:val="00F4582A"/>
    <w:rsid w:val="00F47448"/>
    <w:rsid w:val="00F50CB9"/>
    <w:rsid w:val="00F52A1E"/>
    <w:rsid w:val="00F545B3"/>
    <w:rsid w:val="00F5528B"/>
    <w:rsid w:val="00F55D18"/>
    <w:rsid w:val="00F56A50"/>
    <w:rsid w:val="00F578B7"/>
    <w:rsid w:val="00F60A83"/>
    <w:rsid w:val="00F615EB"/>
    <w:rsid w:val="00F62158"/>
    <w:rsid w:val="00F62EDD"/>
    <w:rsid w:val="00F64ECE"/>
    <w:rsid w:val="00F65A51"/>
    <w:rsid w:val="00F65CE9"/>
    <w:rsid w:val="00F704BD"/>
    <w:rsid w:val="00F709D8"/>
    <w:rsid w:val="00F7367C"/>
    <w:rsid w:val="00F76CA9"/>
    <w:rsid w:val="00F8241D"/>
    <w:rsid w:val="00F82941"/>
    <w:rsid w:val="00F85B0B"/>
    <w:rsid w:val="00F8604B"/>
    <w:rsid w:val="00F868FF"/>
    <w:rsid w:val="00F92CB9"/>
    <w:rsid w:val="00F95416"/>
    <w:rsid w:val="00FA1899"/>
    <w:rsid w:val="00FA27A4"/>
    <w:rsid w:val="00FA3450"/>
    <w:rsid w:val="00FA3A7E"/>
    <w:rsid w:val="00FA5877"/>
    <w:rsid w:val="00FA78BE"/>
    <w:rsid w:val="00FB65D0"/>
    <w:rsid w:val="00FB6E6B"/>
    <w:rsid w:val="00FC45BE"/>
    <w:rsid w:val="00FC4F39"/>
    <w:rsid w:val="00FC7682"/>
    <w:rsid w:val="00FD22BE"/>
    <w:rsid w:val="00FD38BA"/>
    <w:rsid w:val="00FD63E9"/>
    <w:rsid w:val="00FE26D8"/>
    <w:rsid w:val="00FE2BE3"/>
    <w:rsid w:val="00FE3C9E"/>
    <w:rsid w:val="00FE4BFD"/>
    <w:rsid w:val="00FE526E"/>
    <w:rsid w:val="00FE62EF"/>
    <w:rsid w:val="00FE668E"/>
    <w:rsid w:val="00FF101B"/>
    <w:rsid w:val="00FF1A67"/>
    <w:rsid w:val="00FF3241"/>
    <w:rsid w:val="00FF4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4A67F464-BD53-4E97-857F-9D60BABB0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F8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BE3"/>
    <w:pPr>
      <w:tabs>
        <w:tab w:val="center" w:pos="4680"/>
        <w:tab w:val="right" w:pos="9360"/>
      </w:tabs>
    </w:pPr>
  </w:style>
  <w:style w:type="character" w:customStyle="1" w:styleId="HeaderChar">
    <w:name w:val="Header Char"/>
    <w:basedOn w:val="DefaultParagraphFont"/>
    <w:link w:val="Header"/>
    <w:uiPriority w:val="99"/>
    <w:rsid w:val="00FE2BE3"/>
  </w:style>
  <w:style w:type="paragraph" w:styleId="Footer">
    <w:name w:val="footer"/>
    <w:basedOn w:val="Normal"/>
    <w:link w:val="FooterChar"/>
    <w:uiPriority w:val="99"/>
    <w:unhideWhenUsed/>
    <w:rsid w:val="00FE2BE3"/>
    <w:pPr>
      <w:tabs>
        <w:tab w:val="center" w:pos="4680"/>
        <w:tab w:val="right" w:pos="9360"/>
      </w:tabs>
    </w:pPr>
  </w:style>
  <w:style w:type="character" w:customStyle="1" w:styleId="FooterChar">
    <w:name w:val="Footer Char"/>
    <w:basedOn w:val="DefaultParagraphFont"/>
    <w:link w:val="Footer"/>
    <w:uiPriority w:val="99"/>
    <w:rsid w:val="00FE2BE3"/>
  </w:style>
  <w:style w:type="paragraph" w:styleId="BalloonText">
    <w:name w:val="Balloon Text"/>
    <w:basedOn w:val="Normal"/>
    <w:link w:val="BalloonTextChar"/>
    <w:uiPriority w:val="99"/>
    <w:semiHidden/>
    <w:unhideWhenUsed/>
    <w:rsid w:val="00FE2BE3"/>
    <w:rPr>
      <w:rFonts w:ascii="Tahoma" w:hAnsi="Tahoma" w:cs="Tahoma"/>
      <w:sz w:val="16"/>
      <w:szCs w:val="16"/>
    </w:rPr>
  </w:style>
  <w:style w:type="character" w:customStyle="1" w:styleId="BalloonTextChar">
    <w:name w:val="Balloon Text Char"/>
    <w:basedOn w:val="DefaultParagraphFont"/>
    <w:link w:val="BalloonText"/>
    <w:uiPriority w:val="99"/>
    <w:semiHidden/>
    <w:rsid w:val="00FE2BE3"/>
    <w:rPr>
      <w:rFonts w:ascii="Tahoma" w:hAnsi="Tahoma" w:cs="Tahoma"/>
      <w:sz w:val="16"/>
      <w:szCs w:val="16"/>
    </w:rPr>
  </w:style>
  <w:style w:type="character" w:styleId="Hyperlink">
    <w:name w:val="Hyperlink"/>
    <w:basedOn w:val="DefaultParagraphFont"/>
    <w:uiPriority w:val="99"/>
    <w:unhideWhenUsed/>
    <w:rsid w:val="00FE2BE3"/>
    <w:rPr>
      <w:color w:val="0000FF" w:themeColor="hyperlink"/>
      <w:u w:val="single"/>
    </w:rPr>
  </w:style>
  <w:style w:type="paragraph" w:styleId="ListParagraph">
    <w:name w:val="List Paragraph"/>
    <w:basedOn w:val="Normal"/>
    <w:uiPriority w:val="34"/>
    <w:qFormat/>
    <w:rsid w:val="00AE2C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418112">
      <w:bodyDiv w:val="1"/>
      <w:marLeft w:val="0"/>
      <w:marRight w:val="0"/>
      <w:marTop w:val="0"/>
      <w:marBottom w:val="0"/>
      <w:divBdr>
        <w:top w:val="none" w:sz="0" w:space="0" w:color="auto"/>
        <w:left w:val="none" w:sz="0" w:space="0" w:color="auto"/>
        <w:bottom w:val="none" w:sz="0" w:space="0" w:color="auto"/>
        <w:right w:val="none" w:sz="0" w:space="0" w:color="auto"/>
      </w:divBdr>
    </w:div>
    <w:div w:id="875040581">
      <w:bodyDiv w:val="1"/>
      <w:marLeft w:val="0"/>
      <w:marRight w:val="0"/>
      <w:marTop w:val="0"/>
      <w:marBottom w:val="0"/>
      <w:divBdr>
        <w:top w:val="none" w:sz="0" w:space="0" w:color="auto"/>
        <w:left w:val="none" w:sz="0" w:space="0" w:color="auto"/>
        <w:bottom w:val="none" w:sz="0" w:space="0" w:color="auto"/>
        <w:right w:val="none" w:sz="0" w:space="0" w:color="auto"/>
      </w:divBdr>
    </w:div>
    <w:div w:id="896554206">
      <w:bodyDiv w:val="1"/>
      <w:marLeft w:val="0"/>
      <w:marRight w:val="0"/>
      <w:marTop w:val="0"/>
      <w:marBottom w:val="0"/>
      <w:divBdr>
        <w:top w:val="none" w:sz="0" w:space="0" w:color="auto"/>
        <w:left w:val="none" w:sz="0" w:space="0" w:color="auto"/>
        <w:bottom w:val="none" w:sz="0" w:space="0" w:color="auto"/>
        <w:right w:val="none" w:sz="0" w:space="0" w:color="auto"/>
      </w:divBdr>
    </w:div>
    <w:div w:id="1186603866">
      <w:bodyDiv w:val="1"/>
      <w:marLeft w:val="0"/>
      <w:marRight w:val="0"/>
      <w:marTop w:val="0"/>
      <w:marBottom w:val="0"/>
      <w:divBdr>
        <w:top w:val="none" w:sz="0" w:space="0" w:color="auto"/>
        <w:left w:val="none" w:sz="0" w:space="0" w:color="auto"/>
        <w:bottom w:val="none" w:sz="0" w:space="0" w:color="auto"/>
        <w:right w:val="none" w:sz="0" w:space="0" w:color="auto"/>
      </w:divBdr>
    </w:div>
    <w:div w:id="1607079065">
      <w:bodyDiv w:val="1"/>
      <w:marLeft w:val="0"/>
      <w:marRight w:val="0"/>
      <w:marTop w:val="0"/>
      <w:marBottom w:val="0"/>
      <w:divBdr>
        <w:top w:val="none" w:sz="0" w:space="0" w:color="auto"/>
        <w:left w:val="none" w:sz="0" w:space="0" w:color="auto"/>
        <w:bottom w:val="none" w:sz="0" w:space="0" w:color="auto"/>
        <w:right w:val="none" w:sz="0" w:space="0" w:color="auto"/>
      </w:divBdr>
    </w:div>
    <w:div w:id="1716158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oldhamcountypolic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59E865-8588-4899-BF8C-189CA4820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10</Characters>
  <Application>Microsoft Office Word</Application>
  <DocSecurity>4</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mharms</dc:creator>
  <cp:lastModifiedBy>Johnson, N.B.</cp:lastModifiedBy>
  <cp:revision>2</cp:revision>
  <cp:lastPrinted>2013-05-14T16:13:00Z</cp:lastPrinted>
  <dcterms:created xsi:type="dcterms:W3CDTF">2019-05-24T18:40:00Z</dcterms:created>
  <dcterms:modified xsi:type="dcterms:W3CDTF">2019-05-24T18:40:00Z</dcterms:modified>
</cp:coreProperties>
</file>